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C66E40" w14:textId="12AC3A70" w:rsidR="00103D82" w:rsidRDefault="00103D82" w:rsidP="00103D82">
      <w:pPr>
        <w:rPr>
          <w:rFonts w:ascii="Times New Roman" w:hAnsi="Times New Roman" w:cs="Times New Roman"/>
          <w:b/>
          <w:bCs/>
          <w:sz w:val="23"/>
          <w:szCs w:val="23"/>
          <w:shd w:val="clear" w:color="auto" w:fill="FFFFFF"/>
        </w:rPr>
      </w:pPr>
      <w:bookmarkStart w:id="0" w:name="_Hlk66979284"/>
      <w:r>
        <w:rPr>
          <w:rFonts w:ascii="Times New Roman" w:hAnsi="Times New Roman" w:cs="Times New Roman"/>
          <w:b/>
          <w:bCs/>
          <w:sz w:val="23"/>
          <w:szCs w:val="23"/>
          <w:shd w:val="clear" w:color="auto" w:fill="FFFFFF"/>
        </w:rPr>
        <w:t xml:space="preserve">Supplemental </w:t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6B758E6E" wp14:editId="2FEFF32B">
                <wp:simplePos x="0" y="0"/>
                <wp:positionH relativeFrom="column">
                  <wp:posOffset>-1226185</wp:posOffset>
                </wp:positionH>
                <wp:positionV relativeFrom="paragraph">
                  <wp:posOffset>-1334770</wp:posOffset>
                </wp:positionV>
                <wp:extent cx="228600" cy="257175"/>
                <wp:effectExtent l="0" t="0" r="0" b="0"/>
                <wp:wrapNone/>
                <wp:docPr id="6" name="Caixa de tex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E60C52" w14:textId="77777777" w:rsidR="00103D82" w:rsidRDefault="00103D82" w:rsidP="00103D82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pt-PT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pt-PT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758E6E" id="_x0000_t202" coordsize="21600,21600" o:spt="202" path="m,l,21600r21600,l21600,xe">
                <v:stroke joinstyle="miter"/>
                <v:path gradientshapeok="t" o:connecttype="rect"/>
              </v:shapetype>
              <v:shape id="Caixa de texto 6" o:spid="_x0000_s1026" type="#_x0000_t202" style="position:absolute;margin-left:-96.55pt;margin-top:-105.1pt;width:18pt;height:20.2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" filled="f" stroked="f">
                <v:textbox>
                  <w:txbxContent>
                    <w:p w14:paraId="17E60C52" w14:textId="77777777" w:rsidR="00103D82" w:rsidRDefault="00103D82" w:rsidP="00103D82">
                      <w:pP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pt-PT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pt-PT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sz w:val="23"/>
          <w:szCs w:val="23"/>
          <w:shd w:val="clear" w:color="auto" w:fill="FFFFFF"/>
        </w:rPr>
        <w:t>Figure 1</w:t>
      </w:r>
    </w:p>
    <w:bookmarkEnd w:id="0"/>
    <w:p w14:paraId="1D950288" w14:textId="468ACB34" w:rsidR="00103D82" w:rsidRPr="00227E17" w:rsidRDefault="00103D82" w:rsidP="00103D82">
      <w:pPr>
        <w:pStyle w:val="Legenda"/>
        <w:keepNext/>
        <w:spacing w:line="276" w:lineRule="auto"/>
        <w:jc w:val="both"/>
        <w:rPr>
          <w:i w:val="0"/>
          <w:color w:val="auto"/>
          <w:sz w:val="22"/>
          <w:szCs w:val="22"/>
        </w:rPr>
      </w:pPr>
      <w:r w:rsidRPr="00103D82">
        <w:rPr>
          <w:rFonts w:ascii="Times New Roman" w:hAnsi="Times New Roman" w:cs="Times New Roman"/>
          <w:i w:val="0"/>
          <w:color w:val="auto"/>
          <w:sz w:val="22"/>
          <w:szCs w:val="22"/>
        </w:rPr>
        <w:t>Maternal feeding practices across perceived weight status categories</w:t>
      </w:r>
      <w:r w:rsidR="00B07B1A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 </w:t>
      </w:r>
      <w:r w:rsidR="00B07B1A" w:rsidRPr="00B07B1A">
        <w:rPr>
          <w:rFonts w:ascii="Times New Roman" w:hAnsi="Times New Roman" w:cs="Times New Roman"/>
          <w:i w:val="0"/>
          <w:color w:val="auto"/>
          <w:sz w:val="22"/>
          <w:szCs w:val="22"/>
        </w:rPr>
        <w:t>at 4 and 7 years of age</w:t>
      </w:r>
      <w:r w:rsidRPr="00103D82">
        <w:rPr>
          <w:rFonts w:ascii="Times New Roman" w:hAnsi="Times New Roman" w:cs="Times New Roman"/>
          <w:i w:val="0"/>
          <w:color w:val="auto"/>
          <w:sz w:val="22"/>
          <w:szCs w:val="22"/>
        </w:rPr>
        <w:t>.</w:t>
      </w:r>
      <w:r w:rsidRPr="00227E17">
        <w:rPr>
          <w:i w:val="0"/>
          <w:color w:val="auto"/>
          <w:sz w:val="22"/>
          <w:szCs w:val="22"/>
        </w:rPr>
        <w:t xml:space="preserve"> </w:t>
      </w:r>
    </w:p>
    <w:p w14:paraId="3D9795CA" w14:textId="6F89F08E" w:rsidR="00887BA4" w:rsidRDefault="00F164FB">
      <w:pPr>
        <w:rPr>
          <w:noProof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19DE7CD0" wp14:editId="23507AC9">
                <wp:simplePos x="0" y="0"/>
                <wp:positionH relativeFrom="column">
                  <wp:posOffset>172720</wp:posOffset>
                </wp:positionH>
                <wp:positionV relativeFrom="paragraph">
                  <wp:posOffset>197485</wp:posOffset>
                </wp:positionV>
                <wp:extent cx="135708" cy="2694214"/>
                <wp:effectExtent l="0" t="0" r="17145" b="11430"/>
                <wp:wrapNone/>
                <wp:docPr id="234" name="Retângulo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708" cy="26942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D71C2A6" id="Retângulo 234" o:spid="_x0000_s1026" style="position:absolute;margin-left:13.6pt;margin-top:15.55pt;width:10.7pt;height:212.15pt;z-index:251838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" fillcolor="white [3212]" strokecolor="white [3212]" strokeweight="1pt"/>
            </w:pict>
          </mc:Fallback>
        </mc:AlternateContent>
      </w:r>
      <w:r w:rsidR="001122A6"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0E502F75" wp14:editId="61833367">
            <wp:simplePos x="0" y="0"/>
            <wp:positionH relativeFrom="column">
              <wp:posOffset>6068117</wp:posOffset>
            </wp:positionH>
            <wp:positionV relativeFrom="paragraph">
              <wp:posOffset>8428</wp:posOffset>
            </wp:positionV>
            <wp:extent cx="2763520" cy="250825"/>
            <wp:effectExtent l="0" t="0" r="0" b="0"/>
            <wp:wrapTight wrapText="bothSides">
              <wp:wrapPolygon edited="0">
                <wp:start x="0" y="0"/>
                <wp:lineTo x="0" y="16405"/>
                <wp:lineTo x="12507" y="19686"/>
                <wp:lineTo x="21441" y="19686"/>
                <wp:lineTo x="21441" y="3281"/>
                <wp:lineTo x="9678" y="0"/>
                <wp:lineTo x="0" y="0"/>
              </wp:wrapPolygon>
            </wp:wrapTight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3520" cy="250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3D82" w:rsidRPr="00103D82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461A2D2" wp14:editId="0157F414">
                <wp:simplePos x="0" y="0"/>
                <wp:positionH relativeFrom="margin">
                  <wp:align>right</wp:align>
                </wp:positionH>
                <wp:positionV relativeFrom="paragraph">
                  <wp:posOffset>10853</wp:posOffset>
                </wp:positionV>
                <wp:extent cx="8818361" cy="3068782"/>
                <wp:effectExtent l="0" t="0" r="1905" b="0"/>
                <wp:wrapNone/>
                <wp:docPr id="10" name="Agrupar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9D955151-7DEC-4620-A589-C1092FC1EAE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18361" cy="3068782"/>
                          <a:chOff x="0" y="0"/>
                          <a:chExt cx="10972800" cy="4091940"/>
                        </a:xfrm>
                      </wpg:grpSpPr>
                      <pic:pic xmlns:pic="http://schemas.openxmlformats.org/drawingml/2006/picture">
                        <pic:nvPicPr>
                          <pic:cNvPr id="2" name="Imagem 2">
                            <a:extLst>
                              <a:ext uri="{FF2B5EF4-FFF2-40B4-BE49-F238E27FC236}">
                                <a16:creationId xmlns:a16="http://schemas.microsoft.com/office/drawing/2014/main" id="{471018BA-EE98-4EE2-8EE1-25C3AAB3059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/>
                          <a:srcRect l="4942" t="9207" r="24801" b="5555"/>
                          <a:stretch/>
                        </pic:blipFill>
                        <pic:spPr>
                          <a:xfrm>
                            <a:off x="0" y="0"/>
                            <a:ext cx="5715000" cy="4091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Imagem 3">
                            <a:extLst>
                              <a:ext uri="{FF2B5EF4-FFF2-40B4-BE49-F238E27FC236}">
                                <a16:creationId xmlns:a16="http://schemas.microsoft.com/office/drawing/2014/main" id="{6C422C10-54CB-4680-8534-E715EEAE3B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/>
                          <a:srcRect l="9719" t="9207" r="25082" b="5555"/>
                          <a:stretch/>
                        </pic:blipFill>
                        <pic:spPr>
                          <a:xfrm>
                            <a:off x="5669279" y="0"/>
                            <a:ext cx="5303521" cy="40919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F40987" id="Agrupar 9" o:spid="_x0000_s1026" style="position:absolute;margin-left:643.15pt;margin-top:.85pt;width:694.35pt;height:241.65pt;z-index:251659264;mso-position-horizontal:right;mso-position-horizontal-relative:margin;mso-width-relative:margin;mso-height-relative:margin" coordsize="109728,409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2" o:spid="_x0000_s1027" type="#_x0000_t75" style="position:absolute;width:57150;height:409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">
                  <v:imagedata r:id="rId9" o:title="" croptop="6034f" cropbottom="3641f" cropleft="3239f" cropright="16254f"/>
                </v:shape>
                <v:shape id="Imagem 3" o:spid="_x0000_s1028" type="#_x0000_t75" style="position:absolute;left:56692;width:53036;height:409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">
                  <v:imagedata r:id="rId10" o:title="" croptop="6034f" cropbottom="3641f" cropleft="6369f" cropright="16438f"/>
                </v:shape>
                <w10:wrap anchorx="margin"/>
              </v:group>
            </w:pict>
          </mc:Fallback>
        </mc:AlternateContent>
      </w:r>
      <w:r w:rsidR="00103D82" w:rsidRPr="00103D82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4C2C078" wp14:editId="263B47D5">
                <wp:simplePos x="0" y="0"/>
                <wp:positionH relativeFrom="column">
                  <wp:posOffset>1729163</wp:posOffset>
                </wp:positionH>
                <wp:positionV relativeFrom="paragraph">
                  <wp:posOffset>3129106</wp:posOffset>
                </wp:positionV>
                <wp:extent cx="870034" cy="229935"/>
                <wp:effectExtent l="0" t="0" r="0" b="0"/>
                <wp:wrapNone/>
                <wp:docPr id="16" name="CaixaDeTexto 15">
                  <a:extLst xmlns:a="http://schemas.openxmlformats.org/drawingml/2006/main">
                    <a:ext uri="{FF2B5EF4-FFF2-40B4-BE49-F238E27FC236}">
                      <a16:creationId xmlns:a16="http://schemas.microsoft.com/office/drawing/2014/main" id="{2E2EED7B-A12E-421F-980A-1941CD6EFB9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0034" cy="229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2FEB57A" w14:textId="77777777" w:rsidR="00103D82" w:rsidRPr="00103D82" w:rsidRDefault="00103D82" w:rsidP="00103D82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103D82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4 years of age  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C2C078" id="CaixaDeTexto 15" o:spid="_x0000_s1027" type="#_x0000_t202" style="position:absolute;margin-left:136.15pt;margin-top:246.4pt;width:68.5pt;height:18.1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" filled="f" stroked="f">
                <v:textbox style="mso-fit-shape-to-text:t">
                  <w:txbxContent>
                    <w:p w14:paraId="02FEB57A" w14:textId="77777777" w:rsidR="00103D82" w:rsidRPr="00103D82" w:rsidRDefault="00103D82" w:rsidP="00103D82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103D82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4 years of age   </w:t>
                      </w:r>
                    </w:p>
                  </w:txbxContent>
                </v:textbox>
              </v:shape>
            </w:pict>
          </mc:Fallback>
        </mc:AlternateContent>
      </w:r>
      <w:r w:rsidR="00103D82" w:rsidRPr="00103D82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E3539BD" wp14:editId="4B3F826F">
                <wp:simplePos x="0" y="0"/>
                <wp:positionH relativeFrom="column">
                  <wp:posOffset>6809797</wp:posOffset>
                </wp:positionH>
                <wp:positionV relativeFrom="paragraph">
                  <wp:posOffset>3110288</wp:posOffset>
                </wp:positionV>
                <wp:extent cx="870034" cy="249382"/>
                <wp:effectExtent l="0" t="0" r="0" b="0"/>
                <wp:wrapNone/>
                <wp:docPr id="15" name="CaixaDeTexto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4F70C18-1F40-41D7-97AC-ABFBB348BBD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0034" cy="24938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78EC27C" w14:textId="77777777" w:rsidR="00103D82" w:rsidRPr="00103D82" w:rsidRDefault="00103D82" w:rsidP="00103D82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103D82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7 years of age   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3539BD" id="CaixaDeTexto 14" o:spid="_x0000_s1028" type="#_x0000_t202" style="position:absolute;margin-left:536.2pt;margin-top:244.9pt;width:68.5pt;height:19.65pt;z-index: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" filled="f" stroked="f">
                <v:textbox>
                  <w:txbxContent>
                    <w:p w14:paraId="578EC27C" w14:textId="77777777" w:rsidR="00103D82" w:rsidRPr="00103D82" w:rsidRDefault="00103D82" w:rsidP="00103D82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103D82">
                        <w:rPr>
                          <w:rFonts w:ascii="Times New Roman" w:hAnsi="Times New Roman" w:cs="Times New Roman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7 years of age   </w:t>
                      </w:r>
                    </w:p>
                  </w:txbxContent>
                </v:textbox>
              </v:shape>
            </w:pict>
          </mc:Fallback>
        </mc:AlternateContent>
      </w:r>
      <w:r w:rsidR="00103D82" w:rsidRPr="00103D82">
        <w:rPr>
          <w:noProof/>
        </w:rPr>
        <w:t xml:space="preserve"> </w:t>
      </w:r>
    </w:p>
    <w:p w14:paraId="3E004C97" w14:textId="0011AC94" w:rsidR="001122A6" w:rsidRPr="001122A6" w:rsidRDefault="00F164FB" w:rsidP="001122A6">
      <w:r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1457B007" wp14:editId="5E7BA950">
                <wp:simplePos x="0" y="0"/>
                <wp:positionH relativeFrom="column">
                  <wp:posOffset>2211070</wp:posOffset>
                </wp:positionH>
                <wp:positionV relativeFrom="paragraph">
                  <wp:posOffset>4445</wp:posOffset>
                </wp:positionV>
                <wp:extent cx="643255" cy="342900"/>
                <wp:effectExtent l="0" t="0" r="0" b="0"/>
                <wp:wrapSquare wrapText="bothSides"/>
                <wp:docPr id="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1AA4E" w14:textId="77777777" w:rsidR="00F97121" w:rsidRPr="00E52ABF" w:rsidRDefault="00F97121" w:rsidP="00F97121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7B007" id="Caixa de Texto 2" o:spid="_x0000_s1029" type="#_x0000_t202" style="position:absolute;margin-left:174.1pt;margin-top:.35pt;width:50.65pt;height:27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" filled="f" stroked="f">
                <v:textbox>
                  <w:txbxContent>
                    <w:p w14:paraId="2641AA4E" w14:textId="77777777" w:rsidR="00F97121" w:rsidRPr="00E52ABF" w:rsidRDefault="00F97121" w:rsidP="00F97121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78048" behindDoc="0" locked="0" layoutInCell="1" allowOverlap="1" wp14:anchorId="29DB7235" wp14:editId="491B4112">
                <wp:simplePos x="0" y="0"/>
                <wp:positionH relativeFrom="column">
                  <wp:posOffset>5638165</wp:posOffset>
                </wp:positionH>
                <wp:positionV relativeFrom="paragraph">
                  <wp:posOffset>59055</wp:posOffset>
                </wp:positionV>
                <wp:extent cx="541020" cy="342900"/>
                <wp:effectExtent l="0" t="0" r="0" b="0"/>
                <wp:wrapSquare wrapText="bothSides"/>
                <wp:docPr id="19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57D6EC" w14:textId="77777777" w:rsidR="00771E8C" w:rsidRPr="00E52ABF" w:rsidRDefault="00771E8C" w:rsidP="00771E8C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DB7235" id="_x0000_s1030" type="#_x0000_t202" style="position:absolute;margin-left:443.95pt;margin-top:4.65pt;width:42.6pt;height:27pt;z-index:251778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" filled="f" stroked="f">
                <v:textbox>
                  <w:txbxContent>
                    <w:p w14:paraId="4E57D6EC" w14:textId="77777777" w:rsidR="00771E8C" w:rsidRPr="00E52ABF" w:rsidRDefault="00771E8C" w:rsidP="00771E8C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71E8C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80096" behindDoc="0" locked="0" layoutInCell="1" allowOverlap="1" wp14:anchorId="0EE4E886" wp14:editId="359C35AB">
                <wp:simplePos x="0" y="0"/>
                <wp:positionH relativeFrom="column">
                  <wp:posOffset>7239000</wp:posOffset>
                </wp:positionH>
                <wp:positionV relativeFrom="paragraph">
                  <wp:posOffset>110490</wp:posOffset>
                </wp:positionV>
                <wp:extent cx="643255" cy="342900"/>
                <wp:effectExtent l="0" t="0" r="0" b="0"/>
                <wp:wrapSquare wrapText="bothSides"/>
                <wp:docPr id="19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665048" w14:textId="77777777" w:rsidR="00771E8C" w:rsidRPr="00E52ABF" w:rsidRDefault="00771E8C" w:rsidP="00771E8C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4E886" id="_x0000_s1031" type="#_x0000_t202" style="position:absolute;margin-left:570pt;margin-top:8.7pt;width:50.65pt;height:27pt;z-index:251780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" filled="f" stroked="f">
                <v:textbox>
                  <w:txbxContent>
                    <w:p w14:paraId="7D665048" w14:textId="77777777" w:rsidR="00771E8C" w:rsidRPr="00E52ABF" w:rsidRDefault="00771E8C" w:rsidP="00771E8C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71E8C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73952" behindDoc="0" locked="0" layoutInCell="1" allowOverlap="1" wp14:anchorId="71DDE791" wp14:editId="44C3AAB3">
                <wp:simplePos x="0" y="0"/>
                <wp:positionH relativeFrom="column">
                  <wp:posOffset>6423025</wp:posOffset>
                </wp:positionH>
                <wp:positionV relativeFrom="paragraph">
                  <wp:posOffset>36195</wp:posOffset>
                </wp:positionV>
                <wp:extent cx="643255" cy="342900"/>
                <wp:effectExtent l="0" t="0" r="0" b="0"/>
                <wp:wrapSquare wrapText="bothSides"/>
                <wp:docPr id="19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75DE15" w14:textId="77777777" w:rsidR="00771E8C" w:rsidRPr="00E52ABF" w:rsidRDefault="00771E8C" w:rsidP="00771E8C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DE791" id="_x0000_s1032" type="#_x0000_t202" style="position:absolute;margin-left:505.75pt;margin-top:2.85pt;width:50.65pt;height:27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" filled="f" stroked="f">
                <v:textbox>
                  <w:txbxContent>
                    <w:p w14:paraId="2375DE15" w14:textId="77777777" w:rsidR="00771E8C" w:rsidRPr="00E52ABF" w:rsidRDefault="00771E8C" w:rsidP="00771E8C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71E8C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76000" behindDoc="0" locked="0" layoutInCell="1" allowOverlap="1" wp14:anchorId="2770C633" wp14:editId="21787D1B">
                <wp:simplePos x="0" y="0"/>
                <wp:positionH relativeFrom="column">
                  <wp:posOffset>4732020</wp:posOffset>
                </wp:positionH>
                <wp:positionV relativeFrom="paragraph">
                  <wp:posOffset>3810</wp:posOffset>
                </wp:positionV>
                <wp:extent cx="643255" cy="342900"/>
                <wp:effectExtent l="0" t="0" r="0" b="0"/>
                <wp:wrapSquare wrapText="bothSides"/>
                <wp:docPr id="19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E295E9" w14:textId="77777777" w:rsidR="00771E8C" w:rsidRPr="00E52ABF" w:rsidRDefault="00771E8C" w:rsidP="00771E8C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0C633" id="_x0000_s1033" type="#_x0000_t202" style="position:absolute;margin-left:372.6pt;margin-top:.3pt;width:50.65pt;height:27pt;z-index:251776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" filled="f" stroked="f">
                <v:textbox>
                  <w:txbxContent>
                    <w:p w14:paraId="0EE295E9" w14:textId="77777777" w:rsidR="00771E8C" w:rsidRPr="00E52ABF" w:rsidRDefault="00771E8C" w:rsidP="00771E8C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71E8C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1664" behindDoc="0" locked="0" layoutInCell="1" allowOverlap="1" wp14:anchorId="286EE9EE" wp14:editId="266433C0">
                <wp:simplePos x="0" y="0"/>
                <wp:positionH relativeFrom="column">
                  <wp:posOffset>7223125</wp:posOffset>
                </wp:positionH>
                <wp:positionV relativeFrom="paragraph">
                  <wp:posOffset>173355</wp:posOffset>
                </wp:positionV>
                <wp:extent cx="198120" cy="281940"/>
                <wp:effectExtent l="0" t="0" r="0" b="3810"/>
                <wp:wrapSquare wrapText="bothSides"/>
                <wp:docPr id="5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23392E" w14:textId="745B4605" w:rsidR="00302AB4" w:rsidRPr="00D24915" w:rsidRDefault="00771E8C" w:rsidP="00302AB4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EE9EE" id="_x0000_s1034" type="#_x0000_t202" style="position:absolute;margin-left:568.75pt;margin-top:13.65pt;width:15.6pt;height:22.2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" filled="f" stroked="f">
                <v:textbox>
                  <w:txbxContent>
                    <w:p w14:paraId="7623392E" w14:textId="745B4605" w:rsidR="00302AB4" w:rsidRPr="00D24915" w:rsidRDefault="00771E8C" w:rsidP="00302AB4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71E8C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5760" behindDoc="0" locked="0" layoutInCell="1" allowOverlap="1" wp14:anchorId="565135B8" wp14:editId="6D221667">
                <wp:simplePos x="0" y="0"/>
                <wp:positionH relativeFrom="column">
                  <wp:posOffset>7436485</wp:posOffset>
                </wp:positionH>
                <wp:positionV relativeFrom="paragraph">
                  <wp:posOffset>211455</wp:posOffset>
                </wp:positionV>
                <wp:extent cx="198120" cy="281940"/>
                <wp:effectExtent l="0" t="0" r="0" b="3810"/>
                <wp:wrapSquare wrapText="bothSides"/>
                <wp:docPr id="6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719ECA" w14:textId="501E4A76" w:rsidR="00771E8C" w:rsidRPr="00D24915" w:rsidRDefault="00771E8C" w:rsidP="00771E8C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135B8" id="_x0000_s1035" type="#_x0000_t202" style="position:absolute;margin-left:585.55pt;margin-top:16.65pt;width:15.6pt;height:22.2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" filled="f" stroked="f">
                <v:textbox>
                  <w:txbxContent>
                    <w:p w14:paraId="57719ECA" w14:textId="501E4A76" w:rsidR="00771E8C" w:rsidRPr="00D24915" w:rsidRDefault="00771E8C" w:rsidP="00771E8C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71E8C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151B60F9" wp14:editId="4FC25C76">
                <wp:simplePos x="0" y="0"/>
                <wp:positionH relativeFrom="column">
                  <wp:posOffset>7634605</wp:posOffset>
                </wp:positionH>
                <wp:positionV relativeFrom="paragraph">
                  <wp:posOffset>257175</wp:posOffset>
                </wp:positionV>
                <wp:extent cx="320040" cy="281940"/>
                <wp:effectExtent l="0" t="0" r="0" b="3810"/>
                <wp:wrapSquare wrapText="bothSides"/>
                <wp:docPr id="6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45B40" w14:textId="7E7BB6D6" w:rsidR="00771E8C" w:rsidRPr="00D24915" w:rsidRDefault="00771E8C" w:rsidP="00771E8C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B60F9" id="_x0000_s1036" type="#_x0000_t202" style="position:absolute;margin-left:601.15pt;margin-top:20.25pt;width:25.2pt;height:22.2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" filled="f" stroked="f">
                <v:textbox>
                  <w:txbxContent>
                    <w:p w14:paraId="10945B40" w14:textId="7E7BB6D6" w:rsidR="00771E8C" w:rsidRPr="00D24915" w:rsidRDefault="00771E8C" w:rsidP="00771E8C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2AB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4603F4AD" wp14:editId="6E61FC32">
                <wp:simplePos x="0" y="0"/>
                <wp:positionH relativeFrom="column">
                  <wp:posOffset>6812280</wp:posOffset>
                </wp:positionH>
                <wp:positionV relativeFrom="paragraph">
                  <wp:posOffset>57150</wp:posOffset>
                </wp:positionV>
                <wp:extent cx="213360" cy="342900"/>
                <wp:effectExtent l="0" t="0" r="0" b="0"/>
                <wp:wrapSquare wrapText="bothSides"/>
                <wp:docPr id="4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7C2D6" w14:textId="4D0DBDD1" w:rsidR="00302AB4" w:rsidRPr="00D24915" w:rsidRDefault="00302AB4" w:rsidP="00302AB4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3F4AD" id="_x0000_s1037" type="#_x0000_t202" style="position:absolute;margin-left:536.4pt;margin-top:4.5pt;width:16.8pt;height:27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" filled="f" stroked="f">
                <v:textbox>
                  <w:txbxContent>
                    <w:p w14:paraId="7F27C2D6" w14:textId="4D0DBDD1" w:rsidR="00302AB4" w:rsidRPr="00D24915" w:rsidRDefault="00302AB4" w:rsidP="00302AB4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2AB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1FC69E2E" wp14:editId="4015087E">
                <wp:simplePos x="0" y="0"/>
                <wp:positionH relativeFrom="column">
                  <wp:posOffset>6605905</wp:posOffset>
                </wp:positionH>
                <wp:positionV relativeFrom="paragraph">
                  <wp:posOffset>104775</wp:posOffset>
                </wp:positionV>
                <wp:extent cx="213360" cy="342900"/>
                <wp:effectExtent l="0" t="0" r="0" b="0"/>
                <wp:wrapSquare wrapText="bothSides"/>
                <wp:docPr id="3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0801E0" w14:textId="69DA84DB" w:rsidR="00302AB4" w:rsidRPr="00D24915" w:rsidRDefault="00302AB4" w:rsidP="00302AB4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C69E2E" id="_x0000_s1038" type="#_x0000_t202" style="position:absolute;margin-left:520.15pt;margin-top:8.25pt;width:16.8pt;height:27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" filled="f" stroked="f">
                <v:textbox>
                  <w:txbxContent>
                    <w:p w14:paraId="6B0801E0" w14:textId="69DA84DB" w:rsidR="00302AB4" w:rsidRPr="00D24915" w:rsidRDefault="00302AB4" w:rsidP="00302AB4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2AB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5520" behindDoc="0" locked="0" layoutInCell="1" allowOverlap="1" wp14:anchorId="1C117605" wp14:editId="01F3AD35">
                <wp:simplePos x="0" y="0"/>
                <wp:positionH relativeFrom="column">
                  <wp:posOffset>6407785</wp:posOffset>
                </wp:positionH>
                <wp:positionV relativeFrom="paragraph">
                  <wp:posOffset>173355</wp:posOffset>
                </wp:positionV>
                <wp:extent cx="213360" cy="342900"/>
                <wp:effectExtent l="0" t="0" r="0" b="0"/>
                <wp:wrapSquare wrapText="bothSides"/>
                <wp:docPr id="3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2CFBBC" w14:textId="77777777" w:rsidR="00302AB4" w:rsidRPr="00D24915" w:rsidRDefault="00302AB4" w:rsidP="00302AB4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117605" id="_x0000_s1039" type="#_x0000_t202" style="position:absolute;margin-left:504.55pt;margin-top:13.65pt;width:16.8pt;height:27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" filled="f" stroked="f">
                <v:textbox>
                  <w:txbxContent>
                    <w:p w14:paraId="2C2CFBBC" w14:textId="77777777" w:rsidR="00302AB4" w:rsidRPr="00D24915" w:rsidRDefault="00302AB4" w:rsidP="00302AB4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2AB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2E4D812B" wp14:editId="7C487F26">
                <wp:simplePos x="0" y="0"/>
                <wp:positionH relativeFrom="page">
                  <wp:posOffset>6478270</wp:posOffset>
                </wp:positionH>
                <wp:positionV relativeFrom="paragraph">
                  <wp:posOffset>149225</wp:posOffset>
                </wp:positionV>
                <wp:extent cx="403860" cy="342900"/>
                <wp:effectExtent l="0" t="0" r="0" b="0"/>
                <wp:wrapSquare wrapText="bothSides"/>
                <wp:docPr id="2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03C40" w14:textId="77777777" w:rsidR="00302AB4" w:rsidRPr="00D24915" w:rsidRDefault="00302AB4" w:rsidP="00302AB4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D812B" id="_x0000_s1040" type="#_x0000_t202" style="position:absolute;margin-left:510.1pt;margin-top:11.75pt;width:31.8pt;height:27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" filled="f" stroked="f">
                <v:textbox>
                  <w:txbxContent>
                    <w:p w14:paraId="66403C40" w14:textId="77777777" w:rsidR="00302AB4" w:rsidRPr="00D24915" w:rsidRDefault="00302AB4" w:rsidP="00302AB4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02AB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7328" behindDoc="0" locked="0" layoutInCell="1" allowOverlap="1" wp14:anchorId="37B6F37A" wp14:editId="0442DE28">
                <wp:simplePos x="0" y="0"/>
                <wp:positionH relativeFrom="column">
                  <wp:posOffset>5203825</wp:posOffset>
                </wp:positionH>
                <wp:positionV relativeFrom="paragraph">
                  <wp:posOffset>180975</wp:posOffset>
                </wp:positionV>
                <wp:extent cx="213360" cy="342900"/>
                <wp:effectExtent l="0" t="0" r="0" b="0"/>
                <wp:wrapSquare wrapText="bothSides"/>
                <wp:docPr id="2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5B730B" w14:textId="3CDB5DD9" w:rsidR="00302AB4" w:rsidRPr="00D24915" w:rsidRDefault="00302AB4" w:rsidP="00302AB4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6F37A" id="_x0000_s1041" type="#_x0000_t202" style="position:absolute;margin-left:409.75pt;margin-top:14.25pt;width:16.8pt;height:27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" filled="f" stroked="f">
                <v:textbox>
                  <w:txbxContent>
                    <w:p w14:paraId="215B730B" w14:textId="3CDB5DD9" w:rsidR="00302AB4" w:rsidRPr="00D24915" w:rsidRDefault="00302AB4" w:rsidP="00302AB4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2AB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5280" behindDoc="0" locked="0" layoutInCell="1" allowOverlap="1" wp14:anchorId="594F9AA5" wp14:editId="145146A0">
                <wp:simplePos x="0" y="0"/>
                <wp:positionH relativeFrom="column">
                  <wp:posOffset>4761865</wp:posOffset>
                </wp:positionH>
                <wp:positionV relativeFrom="paragraph">
                  <wp:posOffset>97155</wp:posOffset>
                </wp:positionV>
                <wp:extent cx="320040" cy="236220"/>
                <wp:effectExtent l="0" t="0" r="0" b="0"/>
                <wp:wrapSquare wrapText="bothSides"/>
                <wp:docPr id="2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" cy="236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94C18E" w14:textId="5C8EE71A" w:rsidR="00302AB4" w:rsidRPr="00D24915" w:rsidRDefault="00302AB4" w:rsidP="00302AB4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4F9AA5" id="_x0000_s1042" type="#_x0000_t202" style="position:absolute;margin-left:374.95pt;margin-top:7.65pt;width:25.2pt;height:18.6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" filled="f" stroked="f">
                <v:textbox>
                  <w:txbxContent>
                    <w:p w14:paraId="3A94C18E" w14:textId="5C8EE71A" w:rsidR="00302AB4" w:rsidRPr="00D24915" w:rsidRDefault="00302AB4" w:rsidP="00302AB4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2AB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3E03DCF4" wp14:editId="0D0F3468">
                <wp:simplePos x="0" y="0"/>
                <wp:positionH relativeFrom="column">
                  <wp:posOffset>4990465</wp:posOffset>
                </wp:positionH>
                <wp:positionV relativeFrom="paragraph">
                  <wp:posOffset>142875</wp:posOffset>
                </wp:positionV>
                <wp:extent cx="403860" cy="342900"/>
                <wp:effectExtent l="0" t="0" r="0" b="0"/>
                <wp:wrapSquare wrapText="bothSides"/>
                <wp:docPr id="2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625F55" w14:textId="3F0E2BE6" w:rsidR="00302AB4" w:rsidRPr="00D24915" w:rsidRDefault="00302AB4" w:rsidP="00302AB4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03DCF4" id="_x0000_s1043" type="#_x0000_t202" style="position:absolute;margin-left:392.95pt;margin-top:11.25pt;width:31.8pt;height:27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" filled="f" stroked="f">
                <v:textbox>
                  <w:txbxContent>
                    <w:p w14:paraId="1B625F55" w14:textId="3F0E2BE6" w:rsidR="00302AB4" w:rsidRPr="00D24915" w:rsidRDefault="00302AB4" w:rsidP="00302AB4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97121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48AFCCEB" wp14:editId="1B5A29D0">
                <wp:simplePos x="0" y="0"/>
                <wp:positionH relativeFrom="column">
                  <wp:posOffset>1394460</wp:posOffset>
                </wp:positionH>
                <wp:positionV relativeFrom="paragraph">
                  <wp:posOffset>12065</wp:posOffset>
                </wp:positionV>
                <wp:extent cx="643255" cy="342900"/>
                <wp:effectExtent l="0" t="0" r="0" b="0"/>
                <wp:wrapSquare wrapText="bothSides"/>
                <wp:docPr id="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796AD" w14:textId="1E8C74C5" w:rsidR="00F97121" w:rsidRPr="00E52ABF" w:rsidRDefault="00F97121" w:rsidP="00F97121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AFCCEB" id="_x0000_s1044" type="#_x0000_t202" style="position:absolute;margin-left:109.8pt;margin-top:.95pt;width:50.65pt;height:27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" filled="f" stroked="f">
                <v:textbox>
                  <w:txbxContent>
                    <w:p w14:paraId="238796AD" w14:textId="1E8C74C5" w:rsidR="00F97121" w:rsidRPr="00E52ABF" w:rsidRDefault="00F97121" w:rsidP="00F97121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78F5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510C9A76" wp14:editId="6D02D498">
                <wp:simplePos x="0" y="0"/>
                <wp:positionH relativeFrom="column">
                  <wp:posOffset>1329055</wp:posOffset>
                </wp:positionH>
                <wp:positionV relativeFrom="paragraph">
                  <wp:posOffset>165735</wp:posOffset>
                </wp:positionV>
                <wp:extent cx="403860" cy="342900"/>
                <wp:effectExtent l="0" t="0" r="0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957BCE" w14:textId="76C3B6C2" w:rsidR="00D24915" w:rsidRPr="00D24915" w:rsidRDefault="00A778F5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0C9A76" id="_x0000_s1045" type="#_x0000_t202" style="position:absolute;margin-left:104.65pt;margin-top:13.05pt;width:31.8pt;height:27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" filled="f" stroked="f">
                <v:textbox>
                  <w:txbxContent>
                    <w:p w14:paraId="1D957BCE" w14:textId="76C3B6C2" w:rsidR="00D24915" w:rsidRPr="00D24915" w:rsidRDefault="00A778F5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B5C5E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5348FE0C" wp14:editId="20A2C8BA">
                <wp:simplePos x="0" y="0"/>
                <wp:positionH relativeFrom="column">
                  <wp:posOffset>2574925</wp:posOffset>
                </wp:positionH>
                <wp:positionV relativeFrom="paragraph">
                  <wp:posOffset>59055</wp:posOffset>
                </wp:positionV>
                <wp:extent cx="403860" cy="342900"/>
                <wp:effectExtent l="0" t="0" r="0" b="0"/>
                <wp:wrapSquare wrapText="bothSides"/>
                <wp:docPr id="4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68634" w14:textId="3ABA88F9" w:rsidR="005B5C5E" w:rsidRPr="00D24915" w:rsidRDefault="00A778F5" w:rsidP="005B5C5E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48FE0C" id="_x0000_s1046" type="#_x0000_t202" style="position:absolute;margin-left:202.75pt;margin-top:4.65pt;width:31.8pt;height:27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" filled="f" stroked="f">
                <v:textbox>
                  <w:txbxContent>
                    <w:p w14:paraId="3BB68634" w14:textId="3ABA88F9" w:rsidR="005B5C5E" w:rsidRPr="00D24915" w:rsidRDefault="00A778F5" w:rsidP="005B5C5E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24915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4EFA6D03" wp14:editId="1FFB44A4">
                <wp:simplePos x="0" y="0"/>
                <wp:positionH relativeFrom="column">
                  <wp:posOffset>2376805</wp:posOffset>
                </wp:positionH>
                <wp:positionV relativeFrom="paragraph">
                  <wp:posOffset>89535</wp:posOffset>
                </wp:positionV>
                <wp:extent cx="403860" cy="342900"/>
                <wp:effectExtent l="0" t="0" r="0" b="0"/>
                <wp:wrapSquare wrapText="bothSides"/>
                <wp:docPr id="3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CD7B1C" w14:textId="4BC14D64" w:rsidR="00D24915" w:rsidRPr="00D24915" w:rsidRDefault="00A778F5" w:rsidP="00D24915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A6D03" id="_x0000_s1047" type="#_x0000_t202" style="position:absolute;margin-left:187.15pt;margin-top:7.05pt;width:31.8pt;height:27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" filled="f" stroked="f">
                <v:textbox>
                  <w:txbxContent>
                    <w:p w14:paraId="44CD7B1C" w14:textId="4BC14D64" w:rsidR="00D24915" w:rsidRPr="00D24915" w:rsidRDefault="00A778F5" w:rsidP="00D24915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24915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5A7907B" wp14:editId="0584FC7B">
                <wp:simplePos x="0" y="0"/>
                <wp:positionH relativeFrom="column">
                  <wp:posOffset>2117725</wp:posOffset>
                </wp:positionH>
                <wp:positionV relativeFrom="paragraph">
                  <wp:posOffset>135255</wp:posOffset>
                </wp:positionV>
                <wp:extent cx="403860" cy="342900"/>
                <wp:effectExtent l="0" t="0" r="0" b="0"/>
                <wp:wrapSquare wrapText="bothSides"/>
                <wp:docPr id="3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D82ED" w14:textId="3C1D3F8D" w:rsidR="00D24915" w:rsidRPr="00D24915" w:rsidRDefault="00A778F5" w:rsidP="00D24915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7907B" id="_x0000_s1048" type="#_x0000_t202" style="position:absolute;margin-left:166.75pt;margin-top:10.65pt;width:31.8pt;height:27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" filled="f" stroked="f">
                <v:textbox>
                  <w:txbxContent>
                    <w:p w14:paraId="317D82ED" w14:textId="3C1D3F8D" w:rsidR="00D24915" w:rsidRPr="00D24915" w:rsidRDefault="00A778F5" w:rsidP="00D24915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450A9EA" w14:textId="614A25E1" w:rsidR="001122A6" w:rsidRPr="001122A6" w:rsidRDefault="00771E8C" w:rsidP="001122A6">
      <w:r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82144" behindDoc="0" locked="0" layoutInCell="1" allowOverlap="1" wp14:anchorId="3734F8A4" wp14:editId="59D6B74D">
                <wp:simplePos x="0" y="0"/>
                <wp:positionH relativeFrom="column">
                  <wp:posOffset>7997825</wp:posOffset>
                </wp:positionH>
                <wp:positionV relativeFrom="paragraph">
                  <wp:posOffset>8255</wp:posOffset>
                </wp:positionV>
                <wp:extent cx="643255" cy="342900"/>
                <wp:effectExtent l="0" t="0" r="0" b="0"/>
                <wp:wrapSquare wrapText="bothSides"/>
                <wp:docPr id="19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CB2ED" w14:textId="77777777" w:rsidR="00771E8C" w:rsidRPr="00E52ABF" w:rsidRDefault="00771E8C" w:rsidP="00771E8C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4F8A4" id="_x0000_s1049" type="#_x0000_t202" style="position:absolute;margin-left:629.75pt;margin-top:.65pt;width:50.65pt;height:27pt;z-index:251782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" filled="f" stroked="f">
                <v:textbox>
                  <w:txbxContent>
                    <w:p w14:paraId="6B3CB2ED" w14:textId="77777777" w:rsidR="00771E8C" w:rsidRPr="00E52ABF" w:rsidRDefault="00771E8C" w:rsidP="00771E8C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2AB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1424" behindDoc="0" locked="0" layoutInCell="1" allowOverlap="1" wp14:anchorId="7842FFE6" wp14:editId="1D42DCCB">
                <wp:simplePos x="0" y="0"/>
                <wp:positionH relativeFrom="column">
                  <wp:posOffset>5805805</wp:posOffset>
                </wp:positionH>
                <wp:positionV relativeFrom="paragraph">
                  <wp:posOffset>184785</wp:posOffset>
                </wp:positionV>
                <wp:extent cx="403860" cy="342900"/>
                <wp:effectExtent l="0" t="0" r="0" b="0"/>
                <wp:wrapSquare wrapText="bothSides"/>
                <wp:docPr id="2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F11A1" w14:textId="08FEA78E" w:rsidR="00302AB4" w:rsidRPr="00D24915" w:rsidRDefault="00302AB4" w:rsidP="00302AB4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2FFE6" id="_x0000_s1050" type="#_x0000_t202" style="position:absolute;margin-left:457.15pt;margin-top:14.55pt;width:31.8pt;height:27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" filled="f" stroked="f">
                <v:textbox>
                  <w:txbxContent>
                    <w:p w14:paraId="061F11A1" w14:textId="08FEA78E" w:rsidR="00302AB4" w:rsidRPr="00D24915" w:rsidRDefault="00302AB4" w:rsidP="00302AB4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97121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17588B65" wp14:editId="291D06BA">
                <wp:simplePos x="0" y="0"/>
                <wp:positionH relativeFrom="column">
                  <wp:posOffset>1555750</wp:posOffset>
                </wp:positionH>
                <wp:positionV relativeFrom="paragraph">
                  <wp:posOffset>184785</wp:posOffset>
                </wp:positionV>
                <wp:extent cx="403860" cy="342900"/>
                <wp:effectExtent l="0" t="0" r="0" b="0"/>
                <wp:wrapSquare wrapText="bothSides"/>
                <wp:docPr id="3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0B86F" w14:textId="5826B2A1" w:rsidR="00D24915" w:rsidRPr="00D24915" w:rsidRDefault="00A778F5" w:rsidP="00D24915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88B65" id="_x0000_s1051" type="#_x0000_t202" style="position:absolute;margin-left:122.5pt;margin-top:14.55pt;width:31.8pt;height:27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" filled="f" stroked="f">
                <v:textbox>
                  <w:txbxContent>
                    <w:p w14:paraId="7FD0B86F" w14:textId="5826B2A1" w:rsidR="00D24915" w:rsidRPr="00D24915" w:rsidRDefault="00A778F5" w:rsidP="00D24915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0F4D7C9" w14:textId="77653F8F" w:rsidR="001122A6" w:rsidRPr="001122A6" w:rsidRDefault="00771E8C" w:rsidP="001122A6">
      <w:r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71904" behindDoc="0" locked="0" layoutInCell="1" allowOverlap="1" wp14:anchorId="6A741F00" wp14:editId="5997E323">
                <wp:simplePos x="0" y="0"/>
                <wp:positionH relativeFrom="column">
                  <wp:posOffset>8442960</wp:posOffset>
                </wp:positionH>
                <wp:positionV relativeFrom="paragraph">
                  <wp:posOffset>6985</wp:posOffset>
                </wp:positionV>
                <wp:extent cx="198120" cy="281940"/>
                <wp:effectExtent l="0" t="0" r="0" b="3810"/>
                <wp:wrapSquare wrapText="bothSides"/>
                <wp:docPr id="19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236D5C" w14:textId="12DE6BDA" w:rsidR="00771E8C" w:rsidRPr="00D24915" w:rsidRDefault="00771E8C" w:rsidP="00771E8C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741F00" id="_x0000_s1052" type="#_x0000_t202" style="position:absolute;margin-left:664.8pt;margin-top:.55pt;width:15.6pt;height:22.2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" filled="f" stroked="f">
                <v:textbox>
                  <w:txbxContent>
                    <w:p w14:paraId="0C236D5C" w14:textId="12DE6BDA" w:rsidR="00771E8C" w:rsidRPr="00D24915" w:rsidRDefault="00771E8C" w:rsidP="00771E8C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040006E9" wp14:editId="32F1A030">
                <wp:simplePos x="0" y="0"/>
                <wp:positionH relativeFrom="column">
                  <wp:posOffset>8237220</wp:posOffset>
                </wp:positionH>
                <wp:positionV relativeFrom="paragraph">
                  <wp:posOffset>187325</wp:posOffset>
                </wp:positionV>
                <wp:extent cx="198120" cy="281940"/>
                <wp:effectExtent l="0" t="0" r="0" b="3810"/>
                <wp:wrapSquare wrapText="bothSides"/>
                <wp:docPr id="6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B9D2E3" w14:textId="77777777" w:rsidR="00771E8C" w:rsidRPr="00D24915" w:rsidRDefault="00771E8C" w:rsidP="00771E8C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006E9" id="_x0000_s1053" type="#_x0000_t202" style="position:absolute;margin-left:648.6pt;margin-top:14.75pt;width:15.6pt;height:22.2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" filled="f" stroked="f">
                <v:textbox>
                  <w:txbxContent>
                    <w:p w14:paraId="67B9D2E3" w14:textId="77777777" w:rsidR="00771E8C" w:rsidRPr="00D24915" w:rsidRDefault="00771E8C" w:rsidP="00771E8C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7808" behindDoc="0" locked="0" layoutInCell="1" allowOverlap="1" wp14:anchorId="2FBD90B2" wp14:editId="7A9B2F8B">
                <wp:simplePos x="0" y="0"/>
                <wp:positionH relativeFrom="column">
                  <wp:posOffset>8039100</wp:posOffset>
                </wp:positionH>
                <wp:positionV relativeFrom="paragraph">
                  <wp:posOffset>186055</wp:posOffset>
                </wp:positionV>
                <wp:extent cx="198120" cy="281940"/>
                <wp:effectExtent l="0" t="0" r="0" b="3810"/>
                <wp:wrapSquare wrapText="bothSides"/>
                <wp:docPr id="6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1B678F" w14:textId="77777777" w:rsidR="00771E8C" w:rsidRPr="00D24915" w:rsidRDefault="00771E8C" w:rsidP="00771E8C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D90B2" id="_x0000_s1054" type="#_x0000_t202" style="position:absolute;margin-left:633pt;margin-top:14.65pt;width:15.6pt;height:22.2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" filled="f" stroked="f">
                <v:textbox>
                  <w:txbxContent>
                    <w:p w14:paraId="351B678F" w14:textId="77777777" w:rsidR="00771E8C" w:rsidRPr="00D24915" w:rsidRDefault="00771E8C" w:rsidP="00771E8C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2AB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4D1C0A22" wp14:editId="2E7BED18">
                <wp:simplePos x="0" y="0"/>
                <wp:positionH relativeFrom="column">
                  <wp:posOffset>6026785</wp:posOffset>
                </wp:positionH>
                <wp:positionV relativeFrom="paragraph">
                  <wp:posOffset>264795</wp:posOffset>
                </wp:positionV>
                <wp:extent cx="228600" cy="342900"/>
                <wp:effectExtent l="0" t="0" r="0" b="0"/>
                <wp:wrapSquare wrapText="bothSides"/>
                <wp:docPr id="3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6EAC0F" w14:textId="406AFA31" w:rsidR="00302AB4" w:rsidRPr="00D24915" w:rsidRDefault="00302AB4" w:rsidP="00302AB4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1C0A22" id="_x0000_s1055" type="#_x0000_t202" style="position:absolute;margin-left:474.55pt;margin-top:20.85pt;width:18pt;height:27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" filled="f" stroked="f">
                <v:textbox>
                  <w:txbxContent>
                    <w:p w14:paraId="2C6EAC0F" w14:textId="406AFA31" w:rsidR="00302AB4" w:rsidRPr="00D24915" w:rsidRDefault="00302AB4" w:rsidP="00302AB4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78F5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3353FA63" wp14:editId="63438676">
                <wp:simplePos x="0" y="0"/>
                <wp:positionH relativeFrom="column">
                  <wp:posOffset>4194175</wp:posOffset>
                </wp:positionH>
                <wp:positionV relativeFrom="paragraph">
                  <wp:posOffset>9525</wp:posOffset>
                </wp:positionV>
                <wp:extent cx="403860" cy="342900"/>
                <wp:effectExtent l="0" t="0" r="0" b="0"/>
                <wp:wrapSquare wrapText="bothSides"/>
                <wp:docPr id="4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81BFD3" w14:textId="0E956D06" w:rsidR="005B5C5E" w:rsidRPr="00D24915" w:rsidRDefault="00A778F5" w:rsidP="005B5C5E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53FA63" id="_x0000_s1056" type="#_x0000_t202" style="position:absolute;margin-left:330.25pt;margin-top:.75pt;width:31.8pt;height:27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" filled="f" stroked="f">
                <v:textbox>
                  <w:txbxContent>
                    <w:p w14:paraId="3B81BFD3" w14:textId="0E956D06" w:rsidR="005B5C5E" w:rsidRPr="00D24915" w:rsidRDefault="00A778F5" w:rsidP="005B5C5E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78F5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4FF7FF10" wp14:editId="308A476B">
                <wp:simplePos x="0" y="0"/>
                <wp:positionH relativeFrom="column">
                  <wp:posOffset>3967480</wp:posOffset>
                </wp:positionH>
                <wp:positionV relativeFrom="paragraph">
                  <wp:posOffset>144780</wp:posOffset>
                </wp:positionV>
                <wp:extent cx="403860" cy="342900"/>
                <wp:effectExtent l="0" t="0" r="0" b="0"/>
                <wp:wrapSquare wrapText="bothSides"/>
                <wp:docPr id="5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2CAB11" w14:textId="008F5DC0" w:rsidR="00A778F5" w:rsidRPr="00D24915" w:rsidRDefault="00F97121" w:rsidP="00A778F5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,</w:t>
                            </w:r>
                            <w:r w:rsidR="00A778F5">
                              <w:rPr>
                                <w:sz w:val="16"/>
                                <w:szCs w:val="16"/>
                                <w:lang w:val="pt-PT"/>
                              </w:rPr>
                              <w:t xml:space="preserve">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F7FF10" id="_x0000_s1057" type="#_x0000_t202" style="position:absolute;margin-left:312.4pt;margin-top:11.4pt;width:31.8pt;height:27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" filled="f" stroked="f">
                <v:textbox>
                  <w:txbxContent>
                    <w:p w14:paraId="0C2CAB11" w14:textId="008F5DC0" w:rsidR="00A778F5" w:rsidRPr="00D24915" w:rsidRDefault="00F97121" w:rsidP="00A778F5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,</w:t>
                      </w:r>
                      <w:r w:rsidR="00A778F5">
                        <w:rPr>
                          <w:sz w:val="16"/>
                          <w:szCs w:val="16"/>
                          <w:lang w:val="pt-PT"/>
                        </w:rPr>
                        <w:t xml:space="preserve"> 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78F5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C0C03FC" wp14:editId="43E29296">
                <wp:simplePos x="0" y="0"/>
                <wp:positionH relativeFrom="column">
                  <wp:posOffset>1757680</wp:posOffset>
                </wp:positionH>
                <wp:positionV relativeFrom="paragraph">
                  <wp:posOffset>192405</wp:posOffset>
                </wp:positionV>
                <wp:extent cx="403860" cy="342900"/>
                <wp:effectExtent l="0" t="0" r="0" b="0"/>
                <wp:wrapSquare wrapText="bothSides"/>
                <wp:docPr id="3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9EAECF" w14:textId="7CB50F1E" w:rsidR="00D24915" w:rsidRPr="00D24915" w:rsidRDefault="00A778F5" w:rsidP="00D24915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0C03FC" id="_x0000_s1058" type="#_x0000_t202" style="position:absolute;margin-left:138.4pt;margin-top:15.15pt;width:31.8pt;height:27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" filled="f" stroked="f">
                <v:textbox>
                  <w:txbxContent>
                    <w:p w14:paraId="4E9EAECF" w14:textId="7CB50F1E" w:rsidR="00D24915" w:rsidRPr="00D24915" w:rsidRDefault="00A778F5" w:rsidP="00D24915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B5C5E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449C7F55" wp14:editId="661E5F9A">
                <wp:simplePos x="0" y="0"/>
                <wp:positionH relativeFrom="column">
                  <wp:posOffset>3801745</wp:posOffset>
                </wp:positionH>
                <wp:positionV relativeFrom="paragraph">
                  <wp:posOffset>135255</wp:posOffset>
                </wp:positionV>
                <wp:extent cx="403860" cy="342900"/>
                <wp:effectExtent l="0" t="0" r="0" b="0"/>
                <wp:wrapSquare wrapText="bothSides"/>
                <wp:docPr id="4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F4D60" w14:textId="0FFD2A3E" w:rsidR="005B5C5E" w:rsidRPr="00D24915" w:rsidRDefault="00A778F5" w:rsidP="005B5C5E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9C7F55" id="_x0000_s1059" type="#_x0000_t202" style="position:absolute;margin-left:299.35pt;margin-top:10.65pt;width:31.8pt;height:27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" filled="f" stroked="f">
                <v:textbox>
                  <w:txbxContent>
                    <w:p w14:paraId="1C0F4D60" w14:textId="0FFD2A3E" w:rsidR="005B5C5E" w:rsidRPr="00D24915" w:rsidRDefault="00A778F5" w:rsidP="005B5C5E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8213EC5" w14:textId="1123598B" w:rsidR="001122A6" w:rsidRPr="001122A6" w:rsidRDefault="001122A6" w:rsidP="001122A6"/>
    <w:p w14:paraId="1F27BEBC" w14:textId="42C8C48A" w:rsidR="001122A6" w:rsidRPr="001122A6" w:rsidRDefault="001122A6" w:rsidP="001122A6"/>
    <w:p w14:paraId="1E20FA5B" w14:textId="1FB6F299" w:rsidR="001122A6" w:rsidRPr="001122A6" w:rsidRDefault="001122A6" w:rsidP="001122A6"/>
    <w:p w14:paraId="6650FA62" w14:textId="5A07834A" w:rsidR="001122A6" w:rsidRPr="001122A6" w:rsidRDefault="001122A6" w:rsidP="001122A6"/>
    <w:p w14:paraId="31BFAB83" w14:textId="38CBA427" w:rsidR="001122A6" w:rsidRPr="001122A6" w:rsidRDefault="001122A6" w:rsidP="001122A6"/>
    <w:p w14:paraId="6D640594" w14:textId="2DE63B44" w:rsidR="001122A6" w:rsidRPr="001122A6" w:rsidRDefault="001122A6" w:rsidP="001122A6"/>
    <w:p w14:paraId="2578C680" w14:textId="44835ED2" w:rsidR="001122A6" w:rsidRPr="001122A6" w:rsidRDefault="001122A6" w:rsidP="001122A6"/>
    <w:p w14:paraId="0165190A" w14:textId="40814345" w:rsidR="001122A6" w:rsidRPr="001122A6" w:rsidRDefault="001122A6" w:rsidP="001122A6"/>
    <w:p w14:paraId="1471A888" w14:textId="40B0F9F1" w:rsidR="00F97121" w:rsidRDefault="001122A6" w:rsidP="00A778F5">
      <w:pPr>
        <w:tabs>
          <w:tab w:val="left" w:pos="2073"/>
        </w:tabs>
        <w:jc w:val="both"/>
        <w:rPr>
          <w:rFonts w:ascii="Times New Roman" w:hAnsi="Times New Roman" w:cs="Times New Roman"/>
        </w:rPr>
      </w:pPr>
      <w:r w:rsidRPr="001122A6">
        <w:rPr>
          <w:rFonts w:ascii="Times New Roman" w:hAnsi="Times New Roman" w:cs="Times New Roman"/>
        </w:rPr>
        <w:t>Values are means with their standard errors represented by vertical bars.</w:t>
      </w:r>
      <w:r w:rsidRPr="001122A6">
        <w:t xml:space="preserve"> </w:t>
      </w:r>
      <w:r w:rsidR="00B07B1A" w:rsidRPr="00B07B1A">
        <w:rPr>
          <w:rFonts w:ascii="Times New Roman" w:hAnsi="Times New Roman" w:cs="Times New Roman"/>
        </w:rPr>
        <w:t xml:space="preserve">The comparison of mean scores of feeding practices across </w:t>
      </w:r>
      <w:r w:rsidR="00D24915">
        <w:rPr>
          <w:rFonts w:ascii="Times New Roman" w:hAnsi="Times New Roman" w:cs="Times New Roman"/>
        </w:rPr>
        <w:t xml:space="preserve">perceived weight </w:t>
      </w:r>
      <w:r w:rsidR="00166834">
        <w:rPr>
          <w:rFonts w:ascii="Times New Roman" w:hAnsi="Times New Roman" w:cs="Times New Roman"/>
        </w:rPr>
        <w:t xml:space="preserve">categories </w:t>
      </w:r>
      <w:r w:rsidR="00B07B1A" w:rsidRPr="00B07B1A">
        <w:rPr>
          <w:rFonts w:ascii="Times New Roman" w:hAnsi="Times New Roman" w:cs="Times New Roman"/>
        </w:rPr>
        <w:t xml:space="preserve">was performed using the </w:t>
      </w:r>
      <w:r w:rsidR="00FC39F4" w:rsidRPr="00B07B1A">
        <w:rPr>
          <w:rFonts w:ascii="Times New Roman" w:hAnsi="Times New Roman" w:cs="Times New Roman"/>
        </w:rPr>
        <w:t>ANOVA</w:t>
      </w:r>
      <w:r w:rsidR="00302AB4">
        <w:rPr>
          <w:rFonts w:ascii="Times New Roman" w:hAnsi="Times New Roman" w:cs="Times New Roman"/>
        </w:rPr>
        <w:t xml:space="preserve"> (</w:t>
      </w:r>
      <w:r w:rsidR="00302AB4" w:rsidRPr="00302AB4">
        <w:rPr>
          <w:rFonts w:ascii="Times New Roman" w:hAnsi="Times New Roman" w:cs="Times New Roman"/>
        </w:rPr>
        <w:t>analysis of variance</w:t>
      </w:r>
      <w:r w:rsidR="00302AB4">
        <w:rPr>
          <w:rFonts w:ascii="Times New Roman" w:hAnsi="Times New Roman" w:cs="Times New Roman"/>
        </w:rPr>
        <w:t>).</w:t>
      </w:r>
      <w:r w:rsidR="00A778F5">
        <w:rPr>
          <w:rFonts w:ascii="Times New Roman" w:hAnsi="Times New Roman" w:cs="Times New Roman"/>
        </w:rPr>
        <w:t xml:space="preserve">  </w:t>
      </w:r>
      <w:r w:rsidR="00A778F5" w:rsidRPr="00A778F5">
        <w:rPr>
          <w:rFonts w:ascii="Times New Roman" w:hAnsi="Times New Roman" w:cs="Times New Roman"/>
        </w:rPr>
        <w:t>F (2,3230)</w:t>
      </w:r>
      <w:r w:rsidR="00A778F5">
        <w:rPr>
          <w:rFonts w:ascii="Times New Roman" w:hAnsi="Times New Roman" w:cs="Times New Roman"/>
        </w:rPr>
        <w:t>.</w:t>
      </w:r>
      <w:r w:rsidR="00F97121" w:rsidRPr="00F97121">
        <w:rPr>
          <w:rFonts w:ascii="Times New Roman" w:hAnsi="Times New Roman" w:cs="Times New Roman"/>
        </w:rPr>
        <w:t xml:space="preserve"> *</w:t>
      </w:r>
      <w:r w:rsidR="00F97121">
        <w:rPr>
          <w:rFonts w:ascii="Times New Roman" w:hAnsi="Times New Roman" w:cs="Times New Roman"/>
        </w:rPr>
        <w:t xml:space="preserve"> P&gt; 0.0</w:t>
      </w:r>
      <w:r w:rsidR="00F83130">
        <w:rPr>
          <w:rFonts w:ascii="Times New Roman" w:hAnsi="Times New Roman" w:cs="Times New Roman"/>
        </w:rPr>
        <w:t>5</w:t>
      </w:r>
      <w:r w:rsidR="00F97121">
        <w:rPr>
          <w:rFonts w:ascii="Times New Roman" w:hAnsi="Times New Roman" w:cs="Times New Roman"/>
        </w:rPr>
        <w:t xml:space="preserve"> </w:t>
      </w:r>
      <w:r w:rsidR="00F97121" w:rsidRPr="00F97121">
        <w:rPr>
          <w:rFonts w:ascii="Times New Roman" w:hAnsi="Times New Roman" w:cs="Times New Roman"/>
        </w:rPr>
        <w:t>for overall differences</w:t>
      </w:r>
      <w:r w:rsidR="00F97121">
        <w:rPr>
          <w:rFonts w:ascii="Times New Roman" w:hAnsi="Times New Roman" w:cs="Times New Roman"/>
        </w:rPr>
        <w:t xml:space="preserve">. </w:t>
      </w:r>
      <w:r w:rsidR="00F97121" w:rsidRPr="00F97121">
        <w:rPr>
          <w:rFonts w:ascii="Times New Roman" w:hAnsi="Times New Roman" w:cs="Times New Roman"/>
        </w:rPr>
        <w:t xml:space="preserve">Values with different letters are significantly different </w:t>
      </w:r>
      <w:r w:rsidR="00F164FB">
        <w:rPr>
          <w:rFonts w:ascii="Times New Roman" w:hAnsi="Times New Roman" w:cs="Times New Roman"/>
        </w:rPr>
        <w:t xml:space="preserve">from each other </w:t>
      </w:r>
      <w:r w:rsidR="00F97121" w:rsidRPr="00F97121">
        <w:rPr>
          <w:rFonts w:ascii="Times New Roman" w:hAnsi="Times New Roman" w:cs="Times New Roman"/>
        </w:rPr>
        <w:t>(Bonferroni</w:t>
      </w:r>
      <w:r w:rsidR="00F97121">
        <w:rPr>
          <w:rFonts w:ascii="Times New Roman" w:hAnsi="Times New Roman" w:cs="Times New Roman"/>
        </w:rPr>
        <w:t xml:space="preserve">). </w:t>
      </w:r>
    </w:p>
    <w:p w14:paraId="2FE83F53" w14:textId="32122875" w:rsidR="00F97121" w:rsidRDefault="00F97121" w:rsidP="00A778F5">
      <w:pPr>
        <w:tabs>
          <w:tab w:val="left" w:pos="2073"/>
        </w:tabs>
        <w:jc w:val="both"/>
        <w:rPr>
          <w:rFonts w:ascii="Times New Roman" w:hAnsi="Times New Roman" w:cs="Times New Roman"/>
        </w:rPr>
      </w:pPr>
    </w:p>
    <w:p w14:paraId="66969909" w14:textId="4147F3ED" w:rsidR="00A778F5" w:rsidRDefault="00A778F5" w:rsidP="001122A6">
      <w:pPr>
        <w:tabs>
          <w:tab w:val="left" w:pos="2073"/>
        </w:tabs>
        <w:jc w:val="both"/>
        <w:rPr>
          <w:rFonts w:ascii="Times New Roman" w:hAnsi="Times New Roman" w:cs="Times New Roman"/>
        </w:rPr>
      </w:pPr>
    </w:p>
    <w:p w14:paraId="40004457" w14:textId="57BFD690" w:rsidR="00B07B1A" w:rsidRDefault="00B07B1A" w:rsidP="001122A6">
      <w:pPr>
        <w:tabs>
          <w:tab w:val="left" w:pos="2073"/>
        </w:tabs>
        <w:jc w:val="both"/>
      </w:pPr>
    </w:p>
    <w:p w14:paraId="3AEF27E4" w14:textId="111C1CF3" w:rsidR="001122A6" w:rsidRDefault="001122A6" w:rsidP="001122A6">
      <w:pPr>
        <w:rPr>
          <w:rFonts w:ascii="Times New Roman" w:hAnsi="Times New Roman" w:cs="Times New Roman"/>
          <w:b/>
          <w:bCs/>
          <w:sz w:val="23"/>
          <w:szCs w:val="23"/>
          <w:shd w:val="clear" w:color="auto" w:fill="FFFFFF"/>
        </w:rPr>
      </w:pPr>
      <w:bookmarkStart w:id="1" w:name="_Hlk66979259"/>
      <w:r>
        <w:rPr>
          <w:rFonts w:ascii="Times New Roman" w:hAnsi="Times New Roman" w:cs="Times New Roman"/>
          <w:b/>
          <w:bCs/>
          <w:sz w:val="23"/>
          <w:szCs w:val="23"/>
          <w:shd w:val="clear" w:color="auto" w:fill="FFFFFF"/>
        </w:rPr>
        <w:lastRenderedPageBreak/>
        <w:t xml:space="preserve">Supplemental </w:t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31613CB" wp14:editId="3646925A">
                <wp:simplePos x="0" y="0"/>
                <wp:positionH relativeFrom="column">
                  <wp:posOffset>-1226185</wp:posOffset>
                </wp:positionH>
                <wp:positionV relativeFrom="paragraph">
                  <wp:posOffset>-1334770</wp:posOffset>
                </wp:positionV>
                <wp:extent cx="228600" cy="257175"/>
                <wp:effectExtent l="0" t="0" r="0" b="0"/>
                <wp:wrapNone/>
                <wp:docPr id="19" name="Caixa de texto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E97309" w14:textId="77777777" w:rsidR="001122A6" w:rsidRDefault="001122A6" w:rsidP="001122A6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pt-PT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pt-PT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613CB" id="Caixa de texto 19" o:spid="_x0000_s1060" type="#_x0000_t202" style="position:absolute;margin-left:-96.55pt;margin-top:-105.1pt;width:18pt;height:20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" filled="f" stroked="f">
                <v:textbox>
                  <w:txbxContent>
                    <w:p w14:paraId="74E97309" w14:textId="77777777" w:rsidR="001122A6" w:rsidRDefault="001122A6" w:rsidP="001122A6">
                      <w:pP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pt-PT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pt-PT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sz w:val="23"/>
          <w:szCs w:val="23"/>
          <w:shd w:val="clear" w:color="auto" w:fill="FFFFFF"/>
        </w:rPr>
        <w:t>Figure 2</w:t>
      </w:r>
    </w:p>
    <w:bookmarkEnd w:id="1"/>
    <w:p w14:paraId="03DA26FB" w14:textId="53993A6E" w:rsidR="001122A6" w:rsidRPr="00227E17" w:rsidRDefault="001122A6" w:rsidP="001122A6">
      <w:pPr>
        <w:pStyle w:val="Legenda"/>
        <w:keepNext/>
        <w:spacing w:line="276" w:lineRule="auto"/>
        <w:jc w:val="both"/>
        <w:rPr>
          <w:i w:val="0"/>
          <w:color w:val="auto"/>
          <w:sz w:val="22"/>
          <w:szCs w:val="22"/>
        </w:rPr>
      </w:pPr>
      <w:r w:rsidRPr="00103D82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Maternal feeding practices </w:t>
      </w:r>
      <w:r w:rsidR="003304AD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across </w:t>
      </w:r>
      <w:r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concern </w:t>
      </w:r>
      <w:r w:rsidR="00166834">
        <w:rPr>
          <w:rFonts w:ascii="Times New Roman" w:hAnsi="Times New Roman" w:cs="Times New Roman"/>
          <w:i w:val="0"/>
          <w:color w:val="auto"/>
          <w:sz w:val="22"/>
          <w:szCs w:val="22"/>
        </w:rPr>
        <w:t>about weight categories at</w:t>
      </w:r>
      <w:r w:rsidR="003304AD" w:rsidRPr="003304AD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 4 and 7 years of age</w:t>
      </w:r>
      <w:r w:rsidRPr="00103D82">
        <w:rPr>
          <w:rFonts w:ascii="Times New Roman" w:hAnsi="Times New Roman" w:cs="Times New Roman"/>
          <w:i w:val="0"/>
          <w:color w:val="auto"/>
          <w:sz w:val="22"/>
          <w:szCs w:val="22"/>
        </w:rPr>
        <w:t>.</w:t>
      </w:r>
      <w:r w:rsidRPr="00227E17">
        <w:rPr>
          <w:i w:val="0"/>
          <w:color w:val="auto"/>
          <w:sz w:val="22"/>
          <w:szCs w:val="22"/>
        </w:rPr>
        <w:t xml:space="preserve"> </w:t>
      </w:r>
    </w:p>
    <w:p w14:paraId="6EABB214" w14:textId="5E63656E" w:rsidR="001122A6" w:rsidRDefault="00F164FB" w:rsidP="001122A6">
      <w:pPr>
        <w:tabs>
          <w:tab w:val="left" w:pos="2073"/>
        </w:tabs>
        <w:jc w:val="both"/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49023" behindDoc="0" locked="0" layoutInCell="1" allowOverlap="1" wp14:anchorId="26371F27" wp14:editId="4C6966C1">
                <wp:simplePos x="0" y="0"/>
                <wp:positionH relativeFrom="column">
                  <wp:posOffset>128905</wp:posOffset>
                </wp:positionH>
                <wp:positionV relativeFrom="paragraph">
                  <wp:posOffset>87630</wp:posOffset>
                </wp:positionV>
                <wp:extent cx="8542020" cy="2948940"/>
                <wp:effectExtent l="0" t="0" r="0" b="3810"/>
                <wp:wrapNone/>
                <wp:docPr id="238" name="Agrupar 2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542020" cy="2948940"/>
                          <a:chOff x="0" y="0"/>
                          <a:chExt cx="8542020" cy="2948940"/>
                        </a:xfrm>
                      </wpg:grpSpPr>
                      <wpg:grpSp>
                        <wpg:cNvPr id="223" name="Agrupar 7"/>
                        <wpg:cNvGrpSpPr/>
                        <wpg:grpSpPr>
                          <a:xfrm>
                            <a:off x="0" y="0"/>
                            <a:ext cx="8542020" cy="2948940"/>
                            <a:chOff x="0" y="0"/>
                            <a:chExt cx="10896137" cy="4067175"/>
                          </a:xfrm>
                        </wpg:grpSpPr>
                        <pic:pic xmlns:pic="http://schemas.openxmlformats.org/drawingml/2006/picture">
                          <pic:nvPicPr>
                            <pic:cNvPr id="224" name="Imagem 22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/>
                            <a:srcRect l="4215" t="9128" r="24825" b="6150"/>
                            <a:stretch/>
                          </pic:blipFill>
                          <pic:spPr>
                            <a:xfrm>
                              <a:off x="0" y="0"/>
                              <a:ext cx="5772150" cy="40671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25" name="Imagem 22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2"/>
                            <a:srcRect l="9764" t="9128" r="25953" b="6150"/>
                            <a:stretch/>
                          </pic:blipFill>
                          <pic:spPr>
                            <a:xfrm>
                              <a:off x="5667189" y="0"/>
                              <a:ext cx="5228948" cy="40671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35" name="Retângulo 235"/>
                        <wps:cNvSpPr/>
                        <wps:spPr>
                          <a:xfrm>
                            <a:off x="152400" y="104775"/>
                            <a:ext cx="119743" cy="269421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E4C7B2" id="Agrupar 238" o:spid="_x0000_s1026" style="position:absolute;margin-left:10.15pt;margin-top:6.9pt;width:672.6pt;height:232.2pt;z-index:251649023" coordsize="85420,29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">
                <v:group id="Agrupar 7" o:spid="_x0000_s1027" style="position:absolute;width:85420;height:29489" coordsize="108961,40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jk3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TKB95lwBOTyBQAA//8DAFBLAQItABQABgAIAAAAIQDb4fbL7gAAAIUBAAATAAAAAAAAAAAA&#10;AAAAAAAAAABbQ29udGVudF9UeXBlc10ueG1sUEsBAi0AFAAGAAgAAAAhAFr0LFu/AAAAFQEAAAsA&#10;AAAAAAAAAAAAAAAAHwEAAF9yZWxzLy5yZWxzUEsBAi0AFAAGAAgAAAAhACuGOTfEAAAA3AAAAA8A&#10;AAAAAAAAAAAAAAAABwIAAGRycy9kb3ducmV2LnhtbFBLBQYAAAAAAwADALcAAAD4AgAAAAA=&#10;">
                  <v:shape id="Imagem 224" o:spid="_x0000_s1028" type="#_x0000_t75" style="position:absolute;width:57721;height:40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">
                    <v:imagedata r:id="rId13" o:title="" croptop="5982f" cropbottom="4030f" cropleft="2762f" cropright="16269f"/>
                  </v:shape>
                  <v:shape id="Imagem 225" o:spid="_x0000_s1029" type="#_x0000_t75" style="position:absolute;left:56671;width:52290;height:40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">
                    <v:imagedata r:id="rId14" o:title="" croptop="5982f" cropbottom="4030f" cropleft="6399f" cropright="17009f"/>
                  </v:shape>
                </v:group>
                <v:rect id="Retângulo 235" o:spid="_x0000_s1030" style="position:absolute;left:1524;top:1047;width:1197;height:269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" fillcolor="white [3212]" strokecolor="white [3212]" strokeweight="1pt"/>
              </v:group>
            </w:pict>
          </mc:Fallback>
        </mc:AlternateContent>
      </w:r>
      <w:r w:rsidR="00A11C8B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318727FB" wp14:editId="0297CEB6">
                <wp:simplePos x="0" y="0"/>
                <wp:positionH relativeFrom="column">
                  <wp:posOffset>6202045</wp:posOffset>
                </wp:positionH>
                <wp:positionV relativeFrom="paragraph">
                  <wp:posOffset>135890</wp:posOffset>
                </wp:positionV>
                <wp:extent cx="1638300" cy="163195"/>
                <wp:effectExtent l="0" t="0" r="0" b="8255"/>
                <wp:wrapNone/>
                <wp:docPr id="58" name="Agrupar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8300" cy="163195"/>
                          <a:chOff x="0" y="0"/>
                          <a:chExt cx="1638300" cy="163195"/>
                        </a:xfrm>
                      </wpg:grpSpPr>
                      <pic:pic xmlns:pic="http://schemas.openxmlformats.org/drawingml/2006/picture">
                        <pic:nvPicPr>
                          <pic:cNvPr id="23" name="Imagem 9">
                            <a:extLst>
                              <a:ext uri="{FF2B5EF4-FFF2-40B4-BE49-F238E27FC236}">
                                <a16:creationId xmlns:a16="http://schemas.microsoft.com/office/drawing/2014/main" id="{31DC9AD7-8F92-44DE-833F-CD08302660B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/>
                          <a:srcRect b="62748"/>
                          <a:stretch/>
                        </pic:blipFill>
                        <pic:spPr bwMode="auto">
                          <a:xfrm>
                            <a:off x="0" y="0"/>
                            <a:ext cx="893445" cy="1454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" name="Imagem 9">
                            <a:extLst>
                              <a:ext uri="{FF2B5EF4-FFF2-40B4-BE49-F238E27FC236}">
                                <a16:creationId xmlns:a16="http://schemas.microsoft.com/office/drawing/2014/main" id="{31DC9AD7-8F92-44DE-833F-CD08302660B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/>
                          <a:srcRect t="39083" b="30789"/>
                          <a:stretch/>
                        </pic:blipFill>
                        <pic:spPr bwMode="auto">
                          <a:xfrm>
                            <a:off x="746760" y="45720"/>
                            <a:ext cx="891540" cy="1174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8C35403" id="Agrupar 58" o:spid="_x0000_s1026" style="position:absolute;margin-left:488.35pt;margin-top:10.7pt;width:129pt;height:12.85pt;z-index:251718656" coordsize="16383,16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">
                <v:shape id="Imagem 9" o:spid="_x0000_s1027" type="#_x0000_t75" style="position:absolute;width:8934;height:1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">
                  <v:imagedata r:id="rId16" o:title="" cropbottom="41123f"/>
                </v:shape>
                <v:shape id="Imagem 9" o:spid="_x0000_s1028" type="#_x0000_t75" style="position:absolute;left:7467;top:457;width:8916;height:11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">
                  <v:imagedata r:id="rId16" o:title="" croptop="25613f" cropbottom="20178f"/>
                </v:shape>
              </v:group>
            </w:pict>
          </mc:Fallback>
        </mc:AlternateContent>
      </w:r>
    </w:p>
    <w:p w14:paraId="431B6846" w14:textId="427CE326" w:rsidR="001122A6" w:rsidRDefault="00C72559" w:rsidP="001122A6">
      <w:pPr>
        <w:tabs>
          <w:tab w:val="left" w:pos="2073"/>
        </w:tabs>
        <w:jc w:val="both"/>
      </w:pPr>
      <w:r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86240" behindDoc="0" locked="0" layoutInCell="1" allowOverlap="1" wp14:anchorId="26A9901F" wp14:editId="14E1D25E">
                <wp:simplePos x="0" y="0"/>
                <wp:positionH relativeFrom="column">
                  <wp:posOffset>6306185</wp:posOffset>
                </wp:positionH>
                <wp:positionV relativeFrom="paragraph">
                  <wp:posOffset>176530</wp:posOffset>
                </wp:positionV>
                <wp:extent cx="643255" cy="342900"/>
                <wp:effectExtent l="0" t="0" r="0" b="0"/>
                <wp:wrapSquare wrapText="bothSides"/>
                <wp:docPr id="19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2415E3" w14:textId="77777777" w:rsidR="00771E8C" w:rsidRPr="00E52ABF" w:rsidRDefault="00771E8C" w:rsidP="00771E8C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A9901F" id="_x0000_s1061" type="#_x0000_t202" style="position:absolute;left:0;text-align:left;margin-left:496.55pt;margin-top:13.9pt;width:50.65pt;height:27pt;z-index:251786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" filled="f" stroked="f">
                <v:textbox>
                  <w:txbxContent>
                    <w:p w14:paraId="2F2415E3" w14:textId="77777777" w:rsidR="00771E8C" w:rsidRPr="00E52ABF" w:rsidRDefault="00771E8C" w:rsidP="00771E8C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39D74023" wp14:editId="3650271C">
                <wp:simplePos x="0" y="0"/>
                <wp:positionH relativeFrom="column">
                  <wp:posOffset>1605915</wp:posOffset>
                </wp:positionH>
                <wp:positionV relativeFrom="paragraph">
                  <wp:posOffset>113665</wp:posOffset>
                </wp:positionV>
                <wp:extent cx="239395" cy="271780"/>
                <wp:effectExtent l="0" t="0" r="0" b="0"/>
                <wp:wrapSquare wrapText="bothSides"/>
                <wp:docPr id="4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717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D62AED" w14:textId="2BF18861" w:rsidR="005B5C5E" w:rsidRPr="00D24915" w:rsidRDefault="005B5C5E" w:rsidP="005B5C5E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D74023" id="_x0000_s1062" type="#_x0000_t202" style="position:absolute;left:0;text-align:left;margin-left:126.45pt;margin-top:8.95pt;width:18.85pt;height:21.4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" filled="f" stroked="f">
                <v:textbox>
                  <w:txbxContent>
                    <w:p w14:paraId="0FD62AED" w14:textId="2BF18861" w:rsidR="005B5C5E" w:rsidRPr="00D24915" w:rsidRDefault="005B5C5E" w:rsidP="005B5C5E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AF12C75" w14:textId="5A64E76C" w:rsidR="001122A6" w:rsidRDefault="00C72559" w:rsidP="001122A6">
      <w:pPr>
        <w:tabs>
          <w:tab w:val="left" w:pos="2073"/>
        </w:tabs>
        <w:jc w:val="both"/>
      </w:pPr>
      <w:r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84192" behindDoc="0" locked="0" layoutInCell="1" allowOverlap="1" wp14:anchorId="328F713B" wp14:editId="3BF9282D">
                <wp:simplePos x="0" y="0"/>
                <wp:positionH relativeFrom="column">
                  <wp:posOffset>5516880</wp:posOffset>
                </wp:positionH>
                <wp:positionV relativeFrom="paragraph">
                  <wp:posOffset>139700</wp:posOffset>
                </wp:positionV>
                <wp:extent cx="643255" cy="342900"/>
                <wp:effectExtent l="0" t="0" r="0" b="0"/>
                <wp:wrapSquare wrapText="bothSides"/>
                <wp:docPr id="19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9C1D8C" w14:textId="77777777" w:rsidR="00771E8C" w:rsidRPr="00E52ABF" w:rsidRDefault="00771E8C" w:rsidP="00771E8C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8F713B" id="_x0000_s1063" type="#_x0000_t202" style="position:absolute;left:0;text-align:left;margin-left:434.4pt;margin-top:11pt;width:50.65pt;height:27pt;z-index:251784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" filled="f" stroked="f">
                <v:textbox>
                  <w:txbxContent>
                    <w:p w14:paraId="749C1D8C" w14:textId="77777777" w:rsidR="00771E8C" w:rsidRPr="00E52ABF" w:rsidRDefault="00771E8C" w:rsidP="00771E8C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6D21250D" wp14:editId="6087195E">
                <wp:simplePos x="0" y="0"/>
                <wp:positionH relativeFrom="column">
                  <wp:posOffset>2197735</wp:posOffset>
                </wp:positionH>
                <wp:positionV relativeFrom="paragraph">
                  <wp:posOffset>68580</wp:posOffset>
                </wp:positionV>
                <wp:extent cx="643255" cy="342900"/>
                <wp:effectExtent l="0" t="0" r="0" b="0"/>
                <wp:wrapSquare wrapText="bothSides"/>
                <wp:docPr id="12" name="Caixa de texto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976859" w14:textId="77777777" w:rsidR="00F97121" w:rsidRPr="00E52ABF" w:rsidRDefault="00F97121" w:rsidP="00F97121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1250D" id="Caixa de texto 12" o:spid="_x0000_s1064" type="#_x0000_t202" style="position:absolute;left:0;text-align:left;margin-left:173.05pt;margin-top:5.4pt;width:50.65pt;height:27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" filled="f" stroked="f">
                <v:textbox>
                  <w:txbxContent>
                    <w:p w14:paraId="2B976859" w14:textId="77777777" w:rsidR="00F97121" w:rsidRPr="00E52ABF" w:rsidRDefault="00F97121" w:rsidP="00F97121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B5C5E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1E26E2EE" wp14:editId="39E50EE1">
                <wp:simplePos x="0" y="0"/>
                <wp:positionH relativeFrom="column">
                  <wp:posOffset>3639003</wp:posOffset>
                </wp:positionH>
                <wp:positionV relativeFrom="paragraph">
                  <wp:posOffset>252005</wp:posOffset>
                </wp:positionV>
                <wp:extent cx="239395" cy="271780"/>
                <wp:effectExtent l="0" t="0" r="0" b="0"/>
                <wp:wrapSquare wrapText="bothSides"/>
                <wp:docPr id="4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717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700937" w14:textId="5448A990" w:rsidR="005B5C5E" w:rsidRPr="00D24915" w:rsidRDefault="005B5C5E" w:rsidP="005B5C5E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26E2EE" id="_x0000_s1065" type="#_x0000_t202" style="position:absolute;left:0;text-align:left;margin-left:286.55pt;margin-top:19.85pt;width:18.85pt;height:21.4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" filled="f" stroked="f">
                <v:textbox>
                  <w:txbxContent>
                    <w:p w14:paraId="0B700937" w14:textId="5448A990" w:rsidR="005B5C5E" w:rsidRPr="00D24915" w:rsidRDefault="005B5C5E" w:rsidP="005B5C5E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17B7CA6" w14:textId="37E45016" w:rsidR="001122A6" w:rsidRDefault="00C72559" w:rsidP="001122A6">
      <w:pPr>
        <w:tabs>
          <w:tab w:val="left" w:pos="2073"/>
        </w:tabs>
        <w:jc w:val="both"/>
      </w:pPr>
      <w:r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88288" behindDoc="0" locked="0" layoutInCell="1" allowOverlap="1" wp14:anchorId="346B16A7" wp14:editId="23789E83">
                <wp:simplePos x="0" y="0"/>
                <wp:positionH relativeFrom="column">
                  <wp:posOffset>7848600</wp:posOffset>
                </wp:positionH>
                <wp:positionV relativeFrom="paragraph">
                  <wp:posOffset>80645</wp:posOffset>
                </wp:positionV>
                <wp:extent cx="643255" cy="342900"/>
                <wp:effectExtent l="0" t="0" r="0" b="0"/>
                <wp:wrapSquare wrapText="bothSides"/>
                <wp:docPr id="20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D05C41" w14:textId="77777777" w:rsidR="00771E8C" w:rsidRPr="00E52ABF" w:rsidRDefault="00771E8C" w:rsidP="00771E8C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6B16A7" id="_x0000_s1066" type="#_x0000_t202" style="position:absolute;left:0;text-align:left;margin-left:618pt;margin-top:6.35pt;width:50.65pt;height:27pt;z-index:251788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" filled="f" stroked="f">
                <v:textbox>
                  <w:txbxContent>
                    <w:p w14:paraId="5ED05C41" w14:textId="77777777" w:rsidR="00771E8C" w:rsidRPr="00E52ABF" w:rsidRDefault="00771E8C" w:rsidP="00771E8C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4CD8FDA3" wp14:editId="6565DA15">
                <wp:simplePos x="0" y="0"/>
                <wp:positionH relativeFrom="column">
                  <wp:posOffset>3855085</wp:posOffset>
                </wp:positionH>
                <wp:positionV relativeFrom="paragraph">
                  <wp:posOffset>85725</wp:posOffset>
                </wp:positionV>
                <wp:extent cx="480060" cy="342900"/>
                <wp:effectExtent l="0" t="0" r="0" b="0"/>
                <wp:wrapSquare wrapText="bothSides"/>
                <wp:docPr id="14" name="Caixa de texto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873320" w14:textId="77777777" w:rsidR="00F97121" w:rsidRPr="00E52ABF" w:rsidRDefault="00F97121" w:rsidP="00F97121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D8FDA3" id="Caixa de texto 14" o:spid="_x0000_s1067" type="#_x0000_t202" style="position:absolute;left:0;text-align:left;margin-left:303.55pt;margin-top:6.75pt;width:37.8pt;height:27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" filled="f" stroked="f">
                <v:textbox>
                  <w:txbxContent>
                    <w:p w14:paraId="3B873320" w14:textId="77777777" w:rsidR="00F97121" w:rsidRPr="00E52ABF" w:rsidRDefault="00F97121" w:rsidP="00F97121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911748E" w14:textId="35550394" w:rsidR="001122A6" w:rsidRDefault="001122A6" w:rsidP="001122A6">
      <w:pPr>
        <w:tabs>
          <w:tab w:val="left" w:pos="2073"/>
        </w:tabs>
        <w:jc w:val="both"/>
      </w:pPr>
    </w:p>
    <w:p w14:paraId="43C72385" w14:textId="7720BB1C" w:rsidR="001122A6" w:rsidRDefault="001122A6" w:rsidP="001122A6">
      <w:pPr>
        <w:tabs>
          <w:tab w:val="left" w:pos="2073"/>
        </w:tabs>
        <w:jc w:val="both"/>
      </w:pPr>
    </w:p>
    <w:p w14:paraId="2ECB5CF6" w14:textId="0E53C502" w:rsidR="001122A6" w:rsidRDefault="001122A6" w:rsidP="001122A6">
      <w:pPr>
        <w:tabs>
          <w:tab w:val="left" w:pos="2073"/>
        </w:tabs>
        <w:jc w:val="both"/>
      </w:pPr>
    </w:p>
    <w:p w14:paraId="5F16DA41" w14:textId="2D139FE7" w:rsidR="001122A6" w:rsidRDefault="001122A6" w:rsidP="001122A6">
      <w:pPr>
        <w:tabs>
          <w:tab w:val="left" w:pos="2073"/>
        </w:tabs>
        <w:jc w:val="both"/>
      </w:pPr>
    </w:p>
    <w:p w14:paraId="377E0148" w14:textId="6FF437D8" w:rsidR="00C26419" w:rsidRDefault="00C26419" w:rsidP="001122A6">
      <w:pPr>
        <w:tabs>
          <w:tab w:val="left" w:pos="2073"/>
        </w:tabs>
        <w:jc w:val="both"/>
      </w:pPr>
    </w:p>
    <w:p w14:paraId="0EDEC74D" w14:textId="3BAED95B" w:rsidR="00C26419" w:rsidRDefault="00C26419" w:rsidP="001122A6">
      <w:pPr>
        <w:tabs>
          <w:tab w:val="left" w:pos="2073"/>
        </w:tabs>
        <w:jc w:val="both"/>
      </w:pPr>
    </w:p>
    <w:p w14:paraId="7FD23F72" w14:textId="3AFD4DB5" w:rsidR="00C26419" w:rsidRDefault="00C26419" w:rsidP="001122A6">
      <w:pPr>
        <w:tabs>
          <w:tab w:val="left" w:pos="2073"/>
        </w:tabs>
        <w:jc w:val="both"/>
        <w:rPr>
          <w:rFonts w:ascii="Times New Roman" w:hAnsi="Times New Roman" w:cs="Times New Roman"/>
        </w:rPr>
      </w:pPr>
    </w:p>
    <w:p w14:paraId="5B3DDA96" w14:textId="0C8196BC" w:rsidR="00A778F5" w:rsidRDefault="00A778F5" w:rsidP="00A778F5">
      <w:pPr>
        <w:tabs>
          <w:tab w:val="left" w:pos="2073"/>
        </w:tabs>
        <w:jc w:val="both"/>
        <w:rPr>
          <w:rFonts w:ascii="Times New Roman" w:hAnsi="Times New Roman" w:cs="Times New Roman"/>
        </w:rPr>
      </w:pPr>
      <w:r w:rsidRPr="001122A6">
        <w:rPr>
          <w:rFonts w:ascii="Times New Roman" w:hAnsi="Times New Roman" w:cs="Times New Roman"/>
        </w:rPr>
        <w:t>Values are means with their standard errors represented by vertical bars.</w:t>
      </w:r>
      <w:r w:rsidRPr="001122A6">
        <w:t xml:space="preserve"> </w:t>
      </w:r>
      <w:r w:rsidRPr="00B07B1A">
        <w:rPr>
          <w:rFonts w:ascii="Times New Roman" w:hAnsi="Times New Roman" w:cs="Times New Roman"/>
        </w:rPr>
        <w:t xml:space="preserve">The comparison of mean scores of feeding practices </w:t>
      </w:r>
      <w:r w:rsidR="00166834">
        <w:rPr>
          <w:rFonts w:ascii="Times New Roman" w:hAnsi="Times New Roman" w:cs="Times New Roman"/>
        </w:rPr>
        <w:t xml:space="preserve">between not concerned and concerned </w:t>
      </w:r>
      <w:r w:rsidRPr="00B07B1A">
        <w:rPr>
          <w:rFonts w:ascii="Times New Roman" w:hAnsi="Times New Roman" w:cs="Times New Roman"/>
        </w:rPr>
        <w:t xml:space="preserve">was performed using </w:t>
      </w:r>
      <w:r w:rsidR="00F83130">
        <w:rPr>
          <w:rFonts w:ascii="Times New Roman" w:hAnsi="Times New Roman" w:cs="Times New Roman"/>
        </w:rPr>
        <w:t>a t-test.</w:t>
      </w:r>
      <w:r>
        <w:rPr>
          <w:rFonts w:ascii="Times New Roman" w:hAnsi="Times New Roman" w:cs="Times New Roman"/>
        </w:rPr>
        <w:t xml:space="preserve">  </w:t>
      </w:r>
      <w:r w:rsidRPr="00A778F5">
        <w:rPr>
          <w:rFonts w:ascii="Times New Roman" w:hAnsi="Times New Roman" w:cs="Times New Roman"/>
        </w:rPr>
        <w:t>F (2,323</w:t>
      </w:r>
      <w:r w:rsidR="00F83130">
        <w:rPr>
          <w:rFonts w:ascii="Times New Roman" w:hAnsi="Times New Roman" w:cs="Times New Roman"/>
        </w:rPr>
        <w:t>1</w:t>
      </w:r>
      <w:r w:rsidRPr="00A778F5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. </w:t>
      </w:r>
      <w:r w:rsidR="00E52ABF" w:rsidRPr="00F97121">
        <w:rPr>
          <w:rFonts w:ascii="Times New Roman" w:hAnsi="Times New Roman" w:cs="Times New Roman"/>
        </w:rPr>
        <w:t>*</w:t>
      </w:r>
      <w:r w:rsidR="00E52ABF">
        <w:rPr>
          <w:rFonts w:ascii="Times New Roman" w:hAnsi="Times New Roman" w:cs="Times New Roman"/>
        </w:rPr>
        <w:t xml:space="preserve"> P&gt; 0.0</w:t>
      </w:r>
      <w:r w:rsidR="00F83130">
        <w:rPr>
          <w:rFonts w:ascii="Times New Roman" w:hAnsi="Times New Roman" w:cs="Times New Roman"/>
        </w:rPr>
        <w:t>5</w:t>
      </w:r>
      <w:r w:rsidR="00E52ABF">
        <w:rPr>
          <w:rFonts w:ascii="Times New Roman" w:hAnsi="Times New Roman" w:cs="Times New Roman"/>
        </w:rPr>
        <w:t xml:space="preserve"> </w:t>
      </w:r>
      <w:r w:rsidR="00E52ABF" w:rsidRPr="00F97121">
        <w:rPr>
          <w:rFonts w:ascii="Times New Roman" w:hAnsi="Times New Roman" w:cs="Times New Roman"/>
        </w:rPr>
        <w:t>for overall differences</w:t>
      </w:r>
      <w:r w:rsidR="00E52ABF">
        <w:rPr>
          <w:rFonts w:ascii="Times New Roman" w:hAnsi="Times New Roman" w:cs="Times New Roman"/>
        </w:rPr>
        <w:t xml:space="preserve">. </w:t>
      </w:r>
    </w:p>
    <w:p w14:paraId="7F7F1152" w14:textId="7B602524" w:rsidR="00C26419" w:rsidRDefault="00C26419" w:rsidP="001122A6">
      <w:pPr>
        <w:tabs>
          <w:tab w:val="left" w:pos="2073"/>
        </w:tabs>
        <w:jc w:val="both"/>
        <w:rPr>
          <w:rFonts w:ascii="Times New Roman" w:hAnsi="Times New Roman" w:cs="Times New Roman"/>
        </w:rPr>
      </w:pPr>
    </w:p>
    <w:p w14:paraId="4C5BEDAD" w14:textId="5562E922" w:rsidR="00C26419" w:rsidRDefault="00C26419" w:rsidP="001122A6">
      <w:pPr>
        <w:tabs>
          <w:tab w:val="left" w:pos="2073"/>
        </w:tabs>
        <w:jc w:val="both"/>
        <w:rPr>
          <w:rFonts w:ascii="Times New Roman" w:hAnsi="Times New Roman" w:cs="Times New Roman"/>
        </w:rPr>
      </w:pPr>
    </w:p>
    <w:p w14:paraId="4E96A50D" w14:textId="77777777" w:rsidR="00166834" w:rsidRDefault="00166834" w:rsidP="001122A6">
      <w:pPr>
        <w:tabs>
          <w:tab w:val="left" w:pos="2073"/>
        </w:tabs>
        <w:jc w:val="both"/>
        <w:rPr>
          <w:rFonts w:ascii="Times New Roman" w:hAnsi="Times New Roman" w:cs="Times New Roman"/>
        </w:rPr>
      </w:pPr>
    </w:p>
    <w:p w14:paraId="5CA7ED0D" w14:textId="07F9C31C" w:rsidR="00C26419" w:rsidRDefault="00C26419" w:rsidP="001122A6">
      <w:pPr>
        <w:tabs>
          <w:tab w:val="left" w:pos="2073"/>
        </w:tabs>
        <w:jc w:val="both"/>
        <w:rPr>
          <w:rFonts w:ascii="Times New Roman" w:hAnsi="Times New Roman" w:cs="Times New Roman"/>
        </w:rPr>
      </w:pPr>
    </w:p>
    <w:p w14:paraId="740064EE" w14:textId="72F2BF2D" w:rsidR="00CB442A" w:rsidRDefault="00CB442A" w:rsidP="00CB442A">
      <w:pPr>
        <w:rPr>
          <w:rFonts w:ascii="Times New Roman" w:hAnsi="Times New Roman" w:cs="Times New Roman"/>
          <w:b/>
          <w:bCs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3"/>
          <w:szCs w:val="23"/>
          <w:shd w:val="clear" w:color="auto" w:fill="FFFFFF"/>
        </w:rPr>
        <w:lastRenderedPageBreak/>
        <w:t xml:space="preserve">Supplemental </w:t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44608" behindDoc="0" locked="0" layoutInCell="1" allowOverlap="1" wp14:anchorId="4E2CE2CA" wp14:editId="0F6C574F">
                <wp:simplePos x="0" y="0"/>
                <wp:positionH relativeFrom="column">
                  <wp:posOffset>-1226185</wp:posOffset>
                </wp:positionH>
                <wp:positionV relativeFrom="paragraph">
                  <wp:posOffset>-1334770</wp:posOffset>
                </wp:positionV>
                <wp:extent cx="228600" cy="257175"/>
                <wp:effectExtent l="0" t="0" r="0" b="0"/>
                <wp:wrapNone/>
                <wp:docPr id="11" name="Caixa de text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A09DE" w14:textId="77777777" w:rsidR="00CB442A" w:rsidRDefault="00CB442A" w:rsidP="00CB442A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pt-PT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pt-PT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CE2CA" id="Caixa de texto 11" o:spid="_x0000_s1068" type="#_x0000_t202" style="position:absolute;margin-left:-96.55pt;margin-top:-105.1pt;width:18pt;height:20.25pt;z-index:25184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" filled="f" stroked="f">
                <v:textbox>
                  <w:txbxContent>
                    <w:p w14:paraId="1C0A09DE" w14:textId="77777777" w:rsidR="00CB442A" w:rsidRDefault="00CB442A" w:rsidP="00CB442A">
                      <w:pP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pt-PT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pt-PT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sz w:val="23"/>
          <w:szCs w:val="23"/>
          <w:shd w:val="clear" w:color="auto" w:fill="FFFFFF"/>
        </w:rPr>
        <w:t>Figure 3</w:t>
      </w:r>
    </w:p>
    <w:p w14:paraId="72009967" w14:textId="261E04D6" w:rsidR="00CB442A" w:rsidRDefault="00CB442A" w:rsidP="003304AD">
      <w:pPr>
        <w:pStyle w:val="Legenda"/>
        <w:keepNext/>
        <w:spacing w:line="276" w:lineRule="auto"/>
        <w:jc w:val="both"/>
        <w:rPr>
          <w:rFonts w:ascii="Times New Roman" w:hAnsi="Times New Roman" w:cs="Times New Roman"/>
          <w:i w:val="0"/>
          <w:color w:val="auto"/>
          <w:sz w:val="22"/>
          <w:szCs w:val="22"/>
        </w:rPr>
      </w:pPr>
    </w:p>
    <w:p w14:paraId="758560BB" w14:textId="46EB34EE" w:rsidR="003304AD" w:rsidRPr="00227E17" w:rsidRDefault="003304AD" w:rsidP="003304AD">
      <w:pPr>
        <w:pStyle w:val="Legenda"/>
        <w:keepNext/>
        <w:spacing w:line="276" w:lineRule="auto"/>
        <w:jc w:val="both"/>
        <w:rPr>
          <w:i w:val="0"/>
          <w:color w:val="auto"/>
          <w:sz w:val="22"/>
          <w:szCs w:val="22"/>
        </w:rPr>
      </w:pPr>
      <w:r w:rsidRPr="00103D82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Maternal feeding practices mean scores </w:t>
      </w:r>
      <w:r>
        <w:rPr>
          <w:rFonts w:ascii="Times New Roman" w:hAnsi="Times New Roman" w:cs="Times New Roman"/>
          <w:i w:val="0"/>
          <w:color w:val="auto"/>
          <w:sz w:val="22"/>
          <w:szCs w:val="22"/>
        </w:rPr>
        <w:t>across</w:t>
      </w:r>
      <w:r w:rsidRPr="003304AD">
        <w:t xml:space="preserve"> </w:t>
      </w:r>
      <w:r w:rsidRPr="003304AD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dissatisfaction with child weight categories at 4 and 7 years of </w:t>
      </w:r>
      <w:r w:rsidR="00B07B1A" w:rsidRPr="003304AD">
        <w:rPr>
          <w:rFonts w:ascii="Times New Roman" w:hAnsi="Times New Roman" w:cs="Times New Roman"/>
          <w:i w:val="0"/>
          <w:color w:val="auto"/>
          <w:sz w:val="22"/>
          <w:szCs w:val="22"/>
        </w:rPr>
        <w:t>age</w:t>
      </w:r>
      <w:r w:rsidRPr="00103D82">
        <w:rPr>
          <w:rFonts w:ascii="Times New Roman" w:hAnsi="Times New Roman" w:cs="Times New Roman"/>
          <w:i w:val="0"/>
          <w:color w:val="auto"/>
          <w:sz w:val="22"/>
          <w:szCs w:val="22"/>
        </w:rPr>
        <w:t>.</w:t>
      </w:r>
      <w:r w:rsidRPr="00227E17">
        <w:rPr>
          <w:i w:val="0"/>
          <w:color w:val="auto"/>
          <w:sz w:val="22"/>
          <w:szCs w:val="22"/>
        </w:rPr>
        <w:t xml:space="preserve"> </w:t>
      </w:r>
    </w:p>
    <w:p w14:paraId="03E52532" w14:textId="468C23EB" w:rsidR="00C26419" w:rsidRDefault="00CB442A" w:rsidP="001122A6">
      <w:pPr>
        <w:tabs>
          <w:tab w:val="left" w:pos="2073"/>
        </w:tabs>
        <w:jc w:val="both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52800" behindDoc="0" locked="0" layoutInCell="1" allowOverlap="1" wp14:anchorId="2416C46B" wp14:editId="13B91F42">
                <wp:simplePos x="0" y="0"/>
                <wp:positionH relativeFrom="column">
                  <wp:posOffset>7847965</wp:posOffset>
                </wp:positionH>
                <wp:positionV relativeFrom="paragraph">
                  <wp:posOffset>223520</wp:posOffset>
                </wp:positionV>
                <wp:extent cx="998220" cy="236220"/>
                <wp:effectExtent l="0" t="0" r="0" b="0"/>
                <wp:wrapSquare wrapText="bothSides"/>
                <wp:docPr id="2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8220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1DEBA8" w14:textId="46E89C39" w:rsidR="00CB442A" w:rsidRPr="00CB442A" w:rsidRDefault="00CB442A" w:rsidP="00CB442A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CB442A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should weigh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mo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6C46B" id="_x0000_s1069" type="#_x0000_t202" style="position:absolute;left:0;text-align:left;margin-left:617.95pt;margin-top:17.6pt;width:78.6pt;height:18.6pt;z-index:251852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" stroked="f">
                <v:textbox>
                  <w:txbxContent>
                    <w:p w14:paraId="281DEBA8" w14:textId="46E89C39" w:rsidR="00CB442A" w:rsidRPr="00CB442A" w:rsidRDefault="00CB442A" w:rsidP="00CB442A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lang w:val="pt-PT"/>
                        </w:rPr>
                      </w:pPr>
                      <w:r w:rsidRPr="00CB442A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should weigh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mo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49728" behindDoc="0" locked="0" layoutInCell="1" allowOverlap="1" wp14:anchorId="27CF91BA" wp14:editId="06D7A212">
                <wp:simplePos x="0" y="0"/>
                <wp:positionH relativeFrom="column">
                  <wp:posOffset>7169785</wp:posOffset>
                </wp:positionH>
                <wp:positionV relativeFrom="paragraph">
                  <wp:posOffset>231140</wp:posOffset>
                </wp:positionV>
                <wp:extent cx="746760" cy="228600"/>
                <wp:effectExtent l="0" t="0" r="0" b="0"/>
                <wp:wrapSquare wrapText="bothSides"/>
                <wp:docPr id="1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676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547679" w14:textId="51429CED" w:rsidR="00CB442A" w:rsidRPr="00CB442A" w:rsidRDefault="00CB442A" w:rsidP="00CB442A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pt-PT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pt-PT"/>
                              </w:rPr>
                              <w:t>about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pt-P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pt-PT"/>
                              </w:rPr>
                              <w:t>righ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F91BA" id="_x0000_s1070" type="#_x0000_t202" style="position:absolute;left:0;text-align:left;margin-left:564.55pt;margin-top:18.2pt;width:58.8pt;height:18pt;z-index:251849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" stroked="f">
                <v:textbox>
                  <w:txbxContent>
                    <w:p w14:paraId="48547679" w14:textId="51429CED" w:rsidR="00CB442A" w:rsidRPr="00CB442A" w:rsidRDefault="00CB442A" w:rsidP="00CB442A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lang w:val="pt-PT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lang w:val="pt-PT"/>
                        </w:rPr>
                        <w:t>about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lang w:val="pt-PT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lang w:val="pt-PT"/>
                        </w:rPr>
                        <w:t>right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46656" behindDoc="0" locked="0" layoutInCell="1" allowOverlap="1" wp14:anchorId="00721215" wp14:editId="75CCB066">
                <wp:simplePos x="0" y="0"/>
                <wp:positionH relativeFrom="column">
                  <wp:posOffset>6171565</wp:posOffset>
                </wp:positionH>
                <wp:positionV relativeFrom="paragraph">
                  <wp:posOffset>231140</wp:posOffset>
                </wp:positionV>
                <wp:extent cx="998220" cy="236220"/>
                <wp:effectExtent l="0" t="0" r="0" b="0"/>
                <wp:wrapSquare wrapText="bothSides"/>
                <wp:docPr id="1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8220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090B13" w14:textId="0867F8C8" w:rsidR="00CB442A" w:rsidRPr="00CB442A" w:rsidRDefault="00CB442A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CB442A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hould weigh l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721215" id="_x0000_s1071" type="#_x0000_t202" style="position:absolute;left:0;text-align:left;margin-left:485.95pt;margin-top:18.2pt;width:78.6pt;height:18.6pt;z-index:25184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" stroked="f">
                <v:textbox>
                  <w:txbxContent>
                    <w:p w14:paraId="37090B13" w14:textId="0867F8C8" w:rsidR="00CB442A" w:rsidRPr="00CB442A" w:rsidRDefault="00CB442A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lang w:val="pt-PT"/>
                        </w:rPr>
                      </w:pPr>
                      <w:r w:rsidRPr="00CB442A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should weigh l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i/>
          <w:noProof/>
          <w:lang w:eastAsia="en-GB"/>
        </w:rPr>
        <w:drawing>
          <wp:anchor distT="0" distB="0" distL="114300" distR="114300" simplePos="0" relativeHeight="251835392" behindDoc="0" locked="0" layoutInCell="1" allowOverlap="1" wp14:anchorId="442CF8C5" wp14:editId="1BBBDEE1">
            <wp:simplePos x="0" y="0"/>
            <wp:positionH relativeFrom="column">
              <wp:posOffset>6064885</wp:posOffset>
            </wp:positionH>
            <wp:positionV relativeFrom="paragraph">
              <wp:posOffset>254000</wp:posOffset>
            </wp:positionV>
            <wp:extent cx="99060" cy="129540"/>
            <wp:effectExtent l="0" t="0" r="0" b="3810"/>
            <wp:wrapNone/>
            <wp:docPr id="230" name="Imagem 2">
              <a:extLst xmlns:a="http://schemas.openxmlformats.org/drawingml/2006/main">
                <a:ext uri="{FF2B5EF4-FFF2-40B4-BE49-F238E27FC236}">
                  <a16:creationId xmlns:a16="http://schemas.microsoft.com/office/drawing/2014/main" id="{EB98D403-E4D8-45B6-9127-BAB57AA962F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Imagem 2">
                      <a:extLst>
                        <a:ext uri="{FF2B5EF4-FFF2-40B4-BE49-F238E27FC236}">
                          <a16:creationId xmlns:a16="http://schemas.microsoft.com/office/drawing/2014/main" id="{EB98D403-E4D8-45B6-9127-BAB57AA962F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r="91161" b="74339"/>
                    <a:stretch/>
                  </pic:blipFill>
                  <pic:spPr bwMode="auto">
                    <a:xfrm>
                      <a:off x="0" y="0"/>
                      <a:ext cx="99060" cy="129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64FB">
        <w:rPr>
          <w:rFonts w:ascii="Times New Roman" w:hAnsi="Times New Roman" w:cs="Times New Roman"/>
          <w:i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47998" behindDoc="0" locked="0" layoutInCell="1" allowOverlap="1" wp14:anchorId="2E6751A9" wp14:editId="11622958">
                <wp:simplePos x="0" y="0"/>
                <wp:positionH relativeFrom="column">
                  <wp:posOffset>-233045</wp:posOffset>
                </wp:positionH>
                <wp:positionV relativeFrom="paragraph">
                  <wp:posOffset>208280</wp:posOffset>
                </wp:positionV>
                <wp:extent cx="9125585" cy="3401060"/>
                <wp:effectExtent l="0" t="0" r="0" b="8890"/>
                <wp:wrapNone/>
                <wp:docPr id="237" name="Agrupar 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25585" cy="3401060"/>
                          <a:chOff x="0" y="0"/>
                          <a:chExt cx="9125585" cy="3401060"/>
                        </a:xfrm>
                      </wpg:grpSpPr>
                      <wpg:grpSp>
                        <wpg:cNvPr id="30" name="Agrupar 12"/>
                        <wpg:cNvGrpSpPr/>
                        <wpg:grpSpPr>
                          <a:xfrm>
                            <a:off x="0" y="0"/>
                            <a:ext cx="9125585" cy="3401060"/>
                            <a:chOff x="0" y="0"/>
                            <a:chExt cx="10759619" cy="4064000"/>
                          </a:xfrm>
                        </wpg:grpSpPr>
                        <pic:pic xmlns:pic="http://schemas.openxmlformats.org/drawingml/2006/picture">
                          <pic:nvPicPr>
                            <pic:cNvPr id="31" name="Imagem 3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/>
                            <a:srcRect l="10864" t="9259" r="26269" b="6085"/>
                            <a:stretch/>
                          </pic:blipFill>
                          <pic:spPr>
                            <a:xfrm>
                              <a:off x="5645751" y="0"/>
                              <a:ext cx="5113868" cy="4064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2" name="Imagem 3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9"/>
                            <a:srcRect l="4866" t="9259" r="25709" b="6085"/>
                            <a:stretch/>
                          </pic:blipFill>
                          <pic:spPr>
                            <a:xfrm>
                              <a:off x="0" y="0"/>
                              <a:ext cx="5647267" cy="406400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pic:spPr>
                        </pic:pic>
                      </wpg:grpSp>
                      <wps:wsp>
                        <wps:cNvPr id="236" name="Retângulo 236"/>
                        <wps:cNvSpPr/>
                        <wps:spPr>
                          <a:xfrm>
                            <a:off x="114300" y="142875"/>
                            <a:ext cx="125186" cy="310188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9BC4D98" id="Agrupar 237" o:spid="_x0000_s1026" style="position:absolute;margin-left:-18.35pt;margin-top:16.4pt;width:718.55pt;height:267.8pt;z-index:251647998" coordsize="91255,340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">
                <v:group id="Agrupar 12" o:spid="_x0000_s1027" style="position:absolute;width:91255;height:34010" coordsize="107596,40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Imagem 31" o:spid="_x0000_s1028" type="#_x0000_t75" style="position:absolute;left:56457;width:51139;height:406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">
                    <v:imagedata r:id="rId20" o:title="" croptop="6068f" cropbottom="3988f" cropleft="7120f" cropright="17216f"/>
                  </v:shape>
                  <v:shape id="Imagem 32" o:spid="_x0000_s1029" type="#_x0000_t75" style="position:absolute;width:56472;height:406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">
                    <v:imagedata r:id="rId21" o:title="" croptop="6068f" cropbottom="3988f" cropleft="3189f" cropright="16849f"/>
                  </v:shape>
                </v:group>
                <v:rect id="Retângulo 236" o:spid="_x0000_s1030" style="position:absolute;left:1143;top:1428;width:1251;height:310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" fillcolor="white [3212]" strokecolor="white [3212]" strokeweight="1pt"/>
              </v:group>
            </w:pict>
          </mc:Fallback>
        </mc:AlternateContent>
      </w:r>
    </w:p>
    <w:p w14:paraId="079E3F52" w14:textId="6A99B8F0" w:rsidR="00E27C44" w:rsidRPr="00E27C44" w:rsidRDefault="00CB442A" w:rsidP="00E27C44">
      <w:r>
        <w:rPr>
          <w:rFonts w:ascii="Times New Roman" w:hAnsi="Times New Roman" w:cs="Times New Roman"/>
          <w:i/>
          <w:noProof/>
          <w:lang w:eastAsia="en-GB"/>
        </w:rPr>
        <w:drawing>
          <wp:anchor distT="0" distB="0" distL="114300" distR="114300" simplePos="0" relativeHeight="251853824" behindDoc="0" locked="0" layoutInCell="1" allowOverlap="1" wp14:anchorId="0356336D" wp14:editId="35C03C08">
            <wp:simplePos x="0" y="0"/>
            <wp:positionH relativeFrom="column">
              <wp:posOffset>7771765</wp:posOffset>
            </wp:positionH>
            <wp:positionV relativeFrom="paragraph">
              <wp:posOffset>6985</wp:posOffset>
            </wp:positionV>
            <wp:extent cx="137160" cy="129540"/>
            <wp:effectExtent l="0" t="0" r="0" b="3810"/>
            <wp:wrapNone/>
            <wp:docPr id="232" name="Imagem 6">
              <a:extLst xmlns:a="http://schemas.openxmlformats.org/drawingml/2006/main">
                <a:ext uri="{FF2B5EF4-FFF2-40B4-BE49-F238E27FC236}">
                  <a16:creationId xmlns:a16="http://schemas.microsoft.com/office/drawing/2014/main" id="{1067CAED-9142-47F1-B0EF-49560177A92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Imagem 6">
                      <a:extLst>
                        <a:ext uri="{FF2B5EF4-FFF2-40B4-BE49-F238E27FC236}">
                          <a16:creationId xmlns:a16="http://schemas.microsoft.com/office/drawing/2014/main" id="{1067CAED-9142-47F1-B0EF-49560177A92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t="64478" r="87758" b="9916"/>
                    <a:stretch/>
                  </pic:blipFill>
                  <pic:spPr bwMode="auto">
                    <a:xfrm>
                      <a:off x="0" y="0"/>
                      <a:ext cx="137160" cy="129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i/>
          <w:noProof/>
          <w:lang w:eastAsia="en-GB"/>
        </w:rPr>
        <w:drawing>
          <wp:anchor distT="0" distB="0" distL="114300" distR="114300" simplePos="0" relativeHeight="251847680" behindDoc="0" locked="0" layoutInCell="1" allowOverlap="1" wp14:anchorId="37396EBC" wp14:editId="40A89D4D">
            <wp:simplePos x="0" y="0"/>
            <wp:positionH relativeFrom="column">
              <wp:posOffset>7063105</wp:posOffset>
            </wp:positionH>
            <wp:positionV relativeFrom="paragraph">
              <wp:posOffset>6985</wp:posOffset>
            </wp:positionV>
            <wp:extent cx="160020" cy="91440"/>
            <wp:effectExtent l="0" t="0" r="0" b="3810"/>
            <wp:wrapNone/>
            <wp:docPr id="231" name="Imagem 4">
              <a:extLst xmlns:a="http://schemas.openxmlformats.org/drawingml/2006/main">
                <a:ext uri="{FF2B5EF4-FFF2-40B4-BE49-F238E27FC236}">
                  <a16:creationId xmlns:a16="http://schemas.microsoft.com/office/drawing/2014/main" id="{1B06332E-FA9F-49C0-B274-2114D9CCA6D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Imagem 4">
                      <a:extLst>
                        <a:ext uri="{FF2B5EF4-FFF2-40B4-BE49-F238E27FC236}">
                          <a16:creationId xmlns:a16="http://schemas.microsoft.com/office/drawing/2014/main" id="{1B06332E-FA9F-49C0-B274-2114D9CCA6D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l="-1" t="41783" r="85714" b="40080"/>
                    <a:stretch/>
                  </pic:blipFill>
                  <pic:spPr bwMode="auto">
                    <a:xfrm>
                      <a:off x="0" y="0"/>
                      <a:ext cx="160020" cy="91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3130"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842560" behindDoc="0" locked="0" layoutInCell="1" allowOverlap="1" wp14:anchorId="2A2C24BE" wp14:editId="0703424B">
                <wp:simplePos x="0" y="0"/>
                <wp:positionH relativeFrom="column">
                  <wp:posOffset>1995805</wp:posOffset>
                </wp:positionH>
                <wp:positionV relativeFrom="paragraph">
                  <wp:posOffset>256449</wp:posOffset>
                </wp:positionV>
                <wp:extent cx="643255" cy="342900"/>
                <wp:effectExtent l="0" t="0" r="0" b="0"/>
                <wp:wrapSquare wrapText="bothSides"/>
                <wp:docPr id="9" name="Caixa de texto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7153E7" w14:textId="77777777" w:rsidR="00835A8F" w:rsidRPr="00E52ABF" w:rsidRDefault="00835A8F" w:rsidP="00835A8F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C24BE" id="Caixa de texto 9" o:spid="_x0000_s1072" type="#_x0000_t202" style="position:absolute;margin-left:157.15pt;margin-top:20.2pt;width:50.65pt;height:27pt;z-index:25184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" filled="f" stroked="f">
                <v:textbox>
                  <w:txbxContent>
                    <w:p w14:paraId="7B7153E7" w14:textId="77777777" w:rsidR="00835A8F" w:rsidRPr="00E52ABF" w:rsidRDefault="00835A8F" w:rsidP="00835A8F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E3C76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02624" behindDoc="0" locked="0" layoutInCell="1" allowOverlap="1" wp14:anchorId="1DEC6CFF" wp14:editId="2312F1B1">
                <wp:simplePos x="0" y="0"/>
                <wp:positionH relativeFrom="column">
                  <wp:posOffset>6362700</wp:posOffset>
                </wp:positionH>
                <wp:positionV relativeFrom="paragraph">
                  <wp:posOffset>276860</wp:posOffset>
                </wp:positionV>
                <wp:extent cx="182880" cy="289560"/>
                <wp:effectExtent l="0" t="0" r="0" b="0"/>
                <wp:wrapSquare wrapText="bothSides"/>
                <wp:docPr id="20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7FF6B4" w14:textId="77777777" w:rsidR="009E3C76" w:rsidRPr="00D24915" w:rsidRDefault="009E3C76" w:rsidP="009E3C7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C6CFF" id="_x0000_s1073" type="#_x0000_t202" style="position:absolute;margin-left:501pt;margin-top:21.8pt;width:14.4pt;height:22.8pt;z-index:251802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" filled="f" stroked="f">
                <v:textbox>
                  <w:txbxContent>
                    <w:p w14:paraId="5C7FF6B4" w14:textId="77777777" w:rsidR="009E3C76" w:rsidRPr="00D24915" w:rsidRDefault="009E3C76" w:rsidP="009E3C7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DAE0016" w14:textId="54FA98D4" w:rsidR="00E27C44" w:rsidRPr="00E27C44" w:rsidRDefault="005B2DFD" w:rsidP="00E27C44">
      <w:r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90336" behindDoc="0" locked="0" layoutInCell="1" allowOverlap="1" wp14:anchorId="1675FC2D" wp14:editId="76D80B08">
                <wp:simplePos x="0" y="0"/>
                <wp:positionH relativeFrom="column">
                  <wp:posOffset>5074285</wp:posOffset>
                </wp:positionH>
                <wp:positionV relativeFrom="paragraph">
                  <wp:posOffset>109220</wp:posOffset>
                </wp:positionV>
                <wp:extent cx="182880" cy="289560"/>
                <wp:effectExtent l="0" t="0" r="0" b="0"/>
                <wp:wrapSquare wrapText="bothSides"/>
                <wp:docPr id="20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556C6C" w14:textId="5924FFD5" w:rsidR="009E3C76" w:rsidRPr="00D24915" w:rsidRDefault="009E3C76" w:rsidP="009E3C7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75FC2D" id="_x0000_t202" coordsize="21600,21600" o:spt="202" path="m,l,21600r21600,l21600,xe">
                <v:stroke joinstyle="miter"/>
                <v:path gradientshapeok="t" o:connecttype="rect"/>
              </v:shapetype>
              <v:shape id="_x0000_s1074" type="#_x0000_t202" style="position:absolute;margin-left:399.55pt;margin-top:8.6pt;width:14.4pt;height:22.8pt;z-index:251790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" filled="f" stroked="f">
                <v:textbox>
                  <w:txbxContent>
                    <w:p w14:paraId="0F556C6C" w14:textId="5924FFD5" w:rsidR="009E3C76" w:rsidRPr="00D24915" w:rsidRDefault="009E3C76" w:rsidP="009E3C7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66834"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821056" behindDoc="0" locked="0" layoutInCell="1" allowOverlap="1" wp14:anchorId="12753DCE" wp14:editId="0603A8BC">
                <wp:simplePos x="0" y="0"/>
                <wp:positionH relativeFrom="column">
                  <wp:posOffset>4576445</wp:posOffset>
                </wp:positionH>
                <wp:positionV relativeFrom="paragraph">
                  <wp:posOffset>14182</wp:posOffset>
                </wp:positionV>
                <wp:extent cx="643255" cy="342900"/>
                <wp:effectExtent l="0" t="0" r="0" b="0"/>
                <wp:wrapSquare wrapText="bothSides"/>
                <wp:docPr id="216" name="Caixa de texto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02E476" w14:textId="77777777" w:rsidR="001056B5" w:rsidRPr="00E52ABF" w:rsidRDefault="001056B5" w:rsidP="001056B5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53DCE" id="Caixa de texto 216" o:spid="_x0000_s1074" type="#_x0000_t202" style="position:absolute;margin-left:360.35pt;margin-top:1.1pt;width:50.65pt;height:27pt;z-index:251821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" filled="f" stroked="f">
                <v:textbox>
                  <w:txbxContent>
                    <w:p w14:paraId="3702E476" w14:textId="77777777" w:rsidR="001056B5" w:rsidRPr="00E52ABF" w:rsidRDefault="001056B5" w:rsidP="001056B5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826FC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94432" behindDoc="0" locked="0" layoutInCell="1" allowOverlap="1" wp14:anchorId="5D34D5E5" wp14:editId="28CEE0DA">
                <wp:simplePos x="0" y="0"/>
                <wp:positionH relativeFrom="column">
                  <wp:posOffset>4847046</wp:posOffset>
                </wp:positionH>
                <wp:positionV relativeFrom="paragraph">
                  <wp:posOffset>137160</wp:posOffset>
                </wp:positionV>
                <wp:extent cx="217170" cy="266700"/>
                <wp:effectExtent l="0" t="0" r="0" b="0"/>
                <wp:wrapSquare wrapText="bothSides"/>
                <wp:docPr id="20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E36CDA" w14:textId="73D51626" w:rsidR="009E3C76" w:rsidRPr="00D24915" w:rsidRDefault="009E3C76" w:rsidP="009E3C7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4D5E5" id="_x0000_s1075" type="#_x0000_t202" style="position:absolute;margin-left:381.65pt;margin-top:10.8pt;width:17.1pt;height:21pt;z-index:251794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" filled="f" stroked="f">
                <v:textbox>
                  <w:txbxContent>
                    <w:p w14:paraId="04E36CDA" w14:textId="73D51626" w:rsidR="009E3C76" w:rsidRPr="00D24915" w:rsidRDefault="009E3C76" w:rsidP="009E3C7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5A8F"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840512" behindDoc="0" locked="0" layoutInCell="1" allowOverlap="1" wp14:anchorId="1CF45F86" wp14:editId="2394E4F6">
                <wp:simplePos x="0" y="0"/>
                <wp:positionH relativeFrom="column">
                  <wp:posOffset>199662</wp:posOffset>
                </wp:positionH>
                <wp:positionV relativeFrom="paragraph">
                  <wp:posOffset>6531</wp:posOffset>
                </wp:positionV>
                <wp:extent cx="643255" cy="342900"/>
                <wp:effectExtent l="0" t="0" r="0" b="0"/>
                <wp:wrapSquare wrapText="bothSides"/>
                <wp:docPr id="4" name="Caixa de text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DC3106" w14:textId="77777777" w:rsidR="00835A8F" w:rsidRPr="00E52ABF" w:rsidRDefault="00835A8F" w:rsidP="00835A8F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45F86" id="Caixa de texto 4" o:spid="_x0000_s1076" type="#_x0000_t202" style="position:absolute;margin-left:15.7pt;margin-top:.5pt;width:50.65pt;height:27pt;z-index:251840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" filled="f" stroked="f">
                <v:textbox>
                  <w:txbxContent>
                    <w:p w14:paraId="3CDC3106" w14:textId="77777777" w:rsidR="00835A8F" w:rsidRPr="00E52ABF" w:rsidRDefault="00835A8F" w:rsidP="00835A8F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056B5"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827200" behindDoc="0" locked="0" layoutInCell="1" allowOverlap="1" wp14:anchorId="51F55D7C" wp14:editId="22207C13">
                <wp:simplePos x="0" y="0"/>
                <wp:positionH relativeFrom="column">
                  <wp:posOffset>7216140</wp:posOffset>
                </wp:positionH>
                <wp:positionV relativeFrom="paragraph">
                  <wp:posOffset>6985</wp:posOffset>
                </wp:positionV>
                <wp:extent cx="643255" cy="342900"/>
                <wp:effectExtent l="0" t="0" r="0" b="0"/>
                <wp:wrapSquare wrapText="bothSides"/>
                <wp:docPr id="220" name="Caixa de texto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3BF59" w14:textId="77777777" w:rsidR="001056B5" w:rsidRPr="00E52ABF" w:rsidRDefault="001056B5" w:rsidP="001056B5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F55D7C" id="Caixa de texto 220" o:spid="_x0000_s1077" type="#_x0000_t202" style="position:absolute;margin-left:568.2pt;margin-top:.55pt;width:50.65pt;height:27pt;z-index:251827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" filled="f" stroked="f">
                <v:textbox>
                  <w:txbxContent>
                    <w:p w14:paraId="0CA3BF59" w14:textId="77777777" w:rsidR="001056B5" w:rsidRPr="00E52ABF" w:rsidRDefault="001056B5" w:rsidP="001056B5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056B5"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825152" behindDoc="0" locked="0" layoutInCell="1" allowOverlap="1" wp14:anchorId="39E9CC12" wp14:editId="53449C0C">
                <wp:simplePos x="0" y="0"/>
                <wp:positionH relativeFrom="column">
                  <wp:posOffset>6346825</wp:posOffset>
                </wp:positionH>
                <wp:positionV relativeFrom="paragraph">
                  <wp:posOffset>10160</wp:posOffset>
                </wp:positionV>
                <wp:extent cx="643255" cy="342900"/>
                <wp:effectExtent l="0" t="0" r="0" b="0"/>
                <wp:wrapSquare wrapText="bothSides"/>
                <wp:docPr id="219" name="Caixa de texto 2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7A6C52" w14:textId="77777777" w:rsidR="001056B5" w:rsidRPr="00E52ABF" w:rsidRDefault="001056B5" w:rsidP="001056B5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E9CC12" id="Caixa de texto 219" o:spid="_x0000_s1078" type="#_x0000_t202" style="position:absolute;margin-left:499.75pt;margin-top:.8pt;width:50.65pt;height:27pt;z-index:251825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" filled="f" stroked="f">
                <v:textbox>
                  <w:txbxContent>
                    <w:p w14:paraId="3F7A6C52" w14:textId="77777777" w:rsidR="001056B5" w:rsidRPr="00E52ABF" w:rsidRDefault="001056B5" w:rsidP="001056B5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056B5"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823104" behindDoc="0" locked="0" layoutInCell="1" allowOverlap="1" wp14:anchorId="08CE974F" wp14:editId="0A236C94">
                <wp:simplePos x="0" y="0"/>
                <wp:positionH relativeFrom="column">
                  <wp:posOffset>5471160</wp:posOffset>
                </wp:positionH>
                <wp:positionV relativeFrom="paragraph">
                  <wp:posOffset>53975</wp:posOffset>
                </wp:positionV>
                <wp:extent cx="643255" cy="342900"/>
                <wp:effectExtent l="0" t="0" r="0" b="0"/>
                <wp:wrapSquare wrapText="bothSides"/>
                <wp:docPr id="218" name="Caixa de texto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00F306" w14:textId="77777777" w:rsidR="001056B5" w:rsidRPr="00E52ABF" w:rsidRDefault="001056B5" w:rsidP="001056B5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E974F" id="Caixa de texto 218" o:spid="_x0000_s1079" type="#_x0000_t202" style="position:absolute;margin-left:430.8pt;margin-top:4.25pt;width:50.65pt;height:27pt;z-index:251823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" filled="f" stroked="f">
                <v:textbox>
                  <w:txbxContent>
                    <w:p w14:paraId="7F00F306" w14:textId="77777777" w:rsidR="001056B5" w:rsidRPr="00E52ABF" w:rsidRDefault="001056B5" w:rsidP="001056B5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E3C76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12864" behindDoc="0" locked="0" layoutInCell="1" allowOverlap="1" wp14:anchorId="06743680" wp14:editId="0C0912AE">
                <wp:simplePos x="0" y="0"/>
                <wp:positionH relativeFrom="column">
                  <wp:posOffset>7428865</wp:posOffset>
                </wp:positionH>
                <wp:positionV relativeFrom="paragraph">
                  <wp:posOffset>177800</wp:posOffset>
                </wp:positionV>
                <wp:extent cx="335280" cy="289560"/>
                <wp:effectExtent l="0" t="0" r="0" b="0"/>
                <wp:wrapSquare wrapText="bothSides"/>
                <wp:docPr id="21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528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94B5A7" w14:textId="53C55470" w:rsidR="009E3C76" w:rsidRPr="00D24915" w:rsidRDefault="009E3C76" w:rsidP="009E3C7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proofErr w:type="gramStart"/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,b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43680" id="_x0000_s1080" type="#_x0000_t202" style="position:absolute;margin-left:584.95pt;margin-top:14pt;width:26.4pt;height:22.8pt;z-index:251812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" filled="f" stroked="f">
                <v:textbox>
                  <w:txbxContent>
                    <w:p w14:paraId="6794B5A7" w14:textId="53C55470" w:rsidR="009E3C76" w:rsidRPr="00D24915" w:rsidRDefault="009E3C76" w:rsidP="009E3C7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proofErr w:type="gramStart"/>
                      <w:r>
                        <w:rPr>
                          <w:sz w:val="16"/>
                          <w:szCs w:val="16"/>
                          <w:lang w:val="pt-PT"/>
                        </w:rPr>
                        <w:t>a,b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="009E3C76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10816" behindDoc="0" locked="0" layoutInCell="1" allowOverlap="1" wp14:anchorId="353E3E38" wp14:editId="531E576E">
                <wp:simplePos x="0" y="0"/>
                <wp:positionH relativeFrom="column">
                  <wp:posOffset>7665085</wp:posOffset>
                </wp:positionH>
                <wp:positionV relativeFrom="paragraph">
                  <wp:posOffset>162560</wp:posOffset>
                </wp:positionV>
                <wp:extent cx="182880" cy="289560"/>
                <wp:effectExtent l="0" t="0" r="0" b="0"/>
                <wp:wrapSquare wrapText="bothSides"/>
                <wp:docPr id="21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F7925E" w14:textId="069A46A4" w:rsidR="009E3C76" w:rsidRPr="00D24915" w:rsidRDefault="009E3C76" w:rsidP="009E3C7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proofErr w:type="spellStart"/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v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3E3E38" id="_x0000_s1081" type="#_x0000_t202" style="position:absolute;margin-left:603.55pt;margin-top:12.8pt;width:14.4pt;height:22.8pt;z-index:251810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" filled="f" stroked="f">
                <v:textbox>
                  <w:txbxContent>
                    <w:p w14:paraId="1DF7925E" w14:textId="069A46A4" w:rsidR="009E3C76" w:rsidRPr="00D24915" w:rsidRDefault="009E3C76" w:rsidP="009E3C7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proofErr w:type="spellStart"/>
                      <w:r>
                        <w:rPr>
                          <w:sz w:val="16"/>
                          <w:szCs w:val="16"/>
                          <w:lang w:val="pt-PT"/>
                        </w:rPr>
                        <w:t>bv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9E3C76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08768" behindDoc="0" locked="0" layoutInCell="1" allowOverlap="1" wp14:anchorId="321170CE" wp14:editId="4E0CF5F8">
                <wp:simplePos x="0" y="0"/>
                <wp:positionH relativeFrom="column">
                  <wp:posOffset>7207885</wp:posOffset>
                </wp:positionH>
                <wp:positionV relativeFrom="paragraph">
                  <wp:posOffset>177800</wp:posOffset>
                </wp:positionV>
                <wp:extent cx="182880" cy="289560"/>
                <wp:effectExtent l="0" t="0" r="0" b="0"/>
                <wp:wrapSquare wrapText="bothSides"/>
                <wp:docPr id="21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CF25E" w14:textId="77777777" w:rsidR="009E3C76" w:rsidRPr="00D24915" w:rsidRDefault="009E3C76" w:rsidP="009E3C7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170CE" id="_x0000_s1082" type="#_x0000_t202" style="position:absolute;margin-left:567.55pt;margin-top:14pt;width:14.4pt;height:22.8pt;z-index:251808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" filled="f" stroked="f">
                <v:textbox>
                  <w:txbxContent>
                    <w:p w14:paraId="1A2CF25E" w14:textId="77777777" w:rsidR="009E3C76" w:rsidRPr="00D24915" w:rsidRDefault="009E3C76" w:rsidP="009E3C7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E3C76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04672" behindDoc="0" locked="0" layoutInCell="1" allowOverlap="1" wp14:anchorId="50FA81EE" wp14:editId="62451138">
                <wp:simplePos x="0" y="0"/>
                <wp:positionH relativeFrom="column">
                  <wp:posOffset>6598285</wp:posOffset>
                </wp:positionH>
                <wp:positionV relativeFrom="paragraph">
                  <wp:posOffset>71120</wp:posOffset>
                </wp:positionV>
                <wp:extent cx="358140" cy="289560"/>
                <wp:effectExtent l="0" t="0" r="0" b="0"/>
                <wp:wrapSquare wrapText="bothSides"/>
                <wp:docPr id="20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14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4FD5AD" w14:textId="65A2101D" w:rsidR="009E3C76" w:rsidRPr="00D24915" w:rsidRDefault="009E3C76" w:rsidP="009E3C7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A81EE" id="_x0000_s1083" type="#_x0000_t202" style="position:absolute;margin-left:519.55pt;margin-top:5.6pt;width:28.2pt;height:22.8pt;z-index:251804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" filled="f" stroked="f">
                <v:textbox>
                  <w:txbxContent>
                    <w:p w14:paraId="654FD5AD" w14:textId="65A2101D" w:rsidR="009E3C76" w:rsidRPr="00D24915" w:rsidRDefault="009E3C76" w:rsidP="009E3C7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E3C76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06720" behindDoc="0" locked="0" layoutInCell="1" allowOverlap="1" wp14:anchorId="34B56FB0" wp14:editId="0EB2814A">
                <wp:simplePos x="0" y="0"/>
                <wp:positionH relativeFrom="column">
                  <wp:posOffset>6788785</wp:posOffset>
                </wp:positionH>
                <wp:positionV relativeFrom="paragraph">
                  <wp:posOffset>101600</wp:posOffset>
                </wp:positionV>
                <wp:extent cx="182880" cy="289560"/>
                <wp:effectExtent l="0" t="0" r="0" b="0"/>
                <wp:wrapSquare wrapText="bothSides"/>
                <wp:docPr id="20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DA34ED" w14:textId="6A33115F" w:rsidR="009E3C76" w:rsidRPr="00D24915" w:rsidRDefault="009E3C76" w:rsidP="009E3C7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B56FB0" id="_x0000_s1084" type="#_x0000_t202" style="position:absolute;margin-left:534.55pt;margin-top:8pt;width:14.4pt;height:22.8pt;z-index:251806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" filled="f" stroked="f">
                <v:textbox>
                  <w:txbxContent>
                    <w:p w14:paraId="5FDA34ED" w14:textId="6A33115F" w:rsidR="009E3C76" w:rsidRPr="00D24915" w:rsidRDefault="009E3C76" w:rsidP="009E3C7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E3C76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00576" behindDoc="0" locked="0" layoutInCell="1" allowOverlap="1" wp14:anchorId="5B794A9B" wp14:editId="2CC5DAFA">
                <wp:simplePos x="0" y="0"/>
                <wp:positionH relativeFrom="column">
                  <wp:posOffset>5943600</wp:posOffset>
                </wp:positionH>
                <wp:positionV relativeFrom="paragraph">
                  <wp:posOffset>196850</wp:posOffset>
                </wp:positionV>
                <wp:extent cx="182880" cy="289560"/>
                <wp:effectExtent l="0" t="0" r="0" b="0"/>
                <wp:wrapSquare wrapText="bothSides"/>
                <wp:docPr id="20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B5450E" w14:textId="2B99B6EE" w:rsidR="009E3C76" w:rsidRPr="00D24915" w:rsidRDefault="009E3C76" w:rsidP="009E3C7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794A9B" id="_x0000_s1086" type="#_x0000_t202" style="position:absolute;margin-left:468pt;margin-top:15.5pt;width:14.4pt;height:22.8pt;z-index:251800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" filled="f" stroked="f">
                <v:textbox>
                  <w:txbxContent>
                    <w:p w14:paraId="69B5450E" w14:textId="2B99B6EE" w:rsidR="009E3C76" w:rsidRPr="00D24915" w:rsidRDefault="009E3C76" w:rsidP="009E3C7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E3C76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92384" behindDoc="0" locked="0" layoutInCell="1" allowOverlap="1" wp14:anchorId="2B066D94" wp14:editId="5C137755">
                <wp:simplePos x="0" y="0"/>
                <wp:positionH relativeFrom="column">
                  <wp:posOffset>4639945</wp:posOffset>
                </wp:positionH>
                <wp:positionV relativeFrom="paragraph">
                  <wp:posOffset>177800</wp:posOffset>
                </wp:positionV>
                <wp:extent cx="182880" cy="289560"/>
                <wp:effectExtent l="0" t="0" r="0" b="0"/>
                <wp:wrapSquare wrapText="bothSides"/>
                <wp:docPr id="20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C952FE" w14:textId="77777777" w:rsidR="009E3C76" w:rsidRPr="00D24915" w:rsidRDefault="009E3C76" w:rsidP="009E3C7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066D94" id="_x0000_s1087" type="#_x0000_t202" style="position:absolute;margin-left:365.35pt;margin-top:14pt;width:14.4pt;height:22.8pt;z-index:251792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" filled="f" stroked="f">
                <v:textbox>
                  <w:txbxContent>
                    <w:p w14:paraId="17C952FE" w14:textId="77777777" w:rsidR="009E3C76" w:rsidRPr="00D24915" w:rsidRDefault="009E3C76" w:rsidP="009E3C7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97121"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35D32817" wp14:editId="71D5E6EB">
                <wp:simplePos x="0" y="0"/>
                <wp:positionH relativeFrom="column">
                  <wp:posOffset>1083310</wp:posOffset>
                </wp:positionH>
                <wp:positionV relativeFrom="paragraph">
                  <wp:posOffset>59690</wp:posOffset>
                </wp:positionV>
                <wp:extent cx="643255" cy="342900"/>
                <wp:effectExtent l="0" t="0" r="0" b="0"/>
                <wp:wrapSquare wrapText="bothSides"/>
                <wp:docPr id="20" name="Caixa de texto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B5C823" w14:textId="77777777" w:rsidR="00F97121" w:rsidRPr="00E52ABF" w:rsidRDefault="00F97121" w:rsidP="00F97121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D32817" id="Caixa de texto 20" o:spid="_x0000_s1088" type="#_x0000_t202" style="position:absolute;margin-left:85.3pt;margin-top:4.7pt;width:50.65pt;height:27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" filled="f" stroked="f">
                <v:textbox>
                  <w:txbxContent>
                    <w:p w14:paraId="00B5C823" w14:textId="77777777" w:rsidR="00F97121" w:rsidRPr="00E52ABF" w:rsidRDefault="00F97121" w:rsidP="00F97121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27C4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600A8158" wp14:editId="3608CCEB">
                <wp:simplePos x="0" y="0"/>
                <wp:positionH relativeFrom="column">
                  <wp:posOffset>1553845</wp:posOffset>
                </wp:positionH>
                <wp:positionV relativeFrom="paragraph">
                  <wp:posOffset>211243</wp:posOffset>
                </wp:positionV>
                <wp:extent cx="403860" cy="297180"/>
                <wp:effectExtent l="0" t="0" r="0" b="0"/>
                <wp:wrapSquare wrapText="bothSides"/>
                <wp:docPr id="5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2971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410E7B" w14:textId="124DFCF0" w:rsidR="001D1DD6" w:rsidRPr="00D24915" w:rsidRDefault="00E27C44" w:rsidP="001D1DD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A8158" id="_x0000_s1089" type="#_x0000_t202" style="position:absolute;margin-left:122.35pt;margin-top:16.65pt;width:31.8pt;height:23.4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" filled="f" stroked="f">
                <v:textbox>
                  <w:txbxContent>
                    <w:p w14:paraId="1B410E7B" w14:textId="124DFCF0" w:rsidR="001D1DD6" w:rsidRPr="00D24915" w:rsidRDefault="00E27C44" w:rsidP="001D1DD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27C4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62CE1614" wp14:editId="0AAA1D7B">
                <wp:simplePos x="0" y="0"/>
                <wp:positionH relativeFrom="column">
                  <wp:posOffset>704427</wp:posOffset>
                </wp:positionH>
                <wp:positionV relativeFrom="paragraph">
                  <wp:posOffset>102447</wp:posOffset>
                </wp:positionV>
                <wp:extent cx="403860" cy="342900"/>
                <wp:effectExtent l="0" t="0" r="0" b="0"/>
                <wp:wrapSquare wrapText="bothSides"/>
                <wp:docPr id="4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83B32A" w14:textId="61904985" w:rsidR="001D1DD6" w:rsidRPr="00D24915" w:rsidRDefault="00E27C44" w:rsidP="001D1DD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E1614" id="_x0000_s1090" type="#_x0000_t202" style="position:absolute;margin-left:55.45pt;margin-top:8.05pt;width:31.8pt;height:27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" filled="f" stroked="f">
                <v:textbox>
                  <w:txbxContent>
                    <w:p w14:paraId="3683B32A" w14:textId="61904985" w:rsidR="001D1DD6" w:rsidRPr="00D24915" w:rsidRDefault="00E27C44" w:rsidP="001D1DD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27C4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00E2EB15" wp14:editId="3B399D73">
                <wp:simplePos x="0" y="0"/>
                <wp:positionH relativeFrom="column">
                  <wp:posOffset>463127</wp:posOffset>
                </wp:positionH>
                <wp:positionV relativeFrom="paragraph">
                  <wp:posOffset>136525</wp:posOffset>
                </wp:positionV>
                <wp:extent cx="381000" cy="342900"/>
                <wp:effectExtent l="0" t="0" r="0" b="0"/>
                <wp:wrapSquare wrapText="bothSides"/>
                <wp:docPr id="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9BB2C" w14:textId="72D0E32D" w:rsidR="00E27C44" w:rsidRPr="00D24915" w:rsidRDefault="00E27C44" w:rsidP="00E27C44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proofErr w:type="gramStart"/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 xml:space="preserve">a </w:t>
                            </w:r>
                            <w:r w:rsidR="00E52ABF">
                              <w:rPr>
                                <w:sz w:val="16"/>
                                <w:szCs w:val="16"/>
                                <w:lang w:val="pt-PT"/>
                              </w:rPr>
                              <w:t>,</w:t>
                            </w: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E2EB15" id="_x0000_s1091" type="#_x0000_t202" style="position:absolute;margin-left:36.45pt;margin-top:10.75pt;width:30pt;height:27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" filled="f" stroked="f">
                <v:textbox>
                  <w:txbxContent>
                    <w:p w14:paraId="27B9BB2C" w14:textId="72D0E32D" w:rsidR="00E27C44" w:rsidRPr="00D24915" w:rsidRDefault="00E27C44" w:rsidP="00E27C44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proofErr w:type="gramStart"/>
                      <w:r>
                        <w:rPr>
                          <w:sz w:val="16"/>
                          <w:szCs w:val="16"/>
                          <w:lang w:val="pt-PT"/>
                        </w:rPr>
                        <w:t xml:space="preserve">a </w:t>
                      </w:r>
                      <w:r w:rsidR="00E52ABF">
                        <w:rPr>
                          <w:sz w:val="16"/>
                          <w:szCs w:val="16"/>
                          <w:lang w:val="pt-PT"/>
                        </w:rPr>
                        <w:t>,</w:t>
                      </w: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="00E27C4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0E9B1BCA" wp14:editId="2C5A0D3C">
                <wp:simplePos x="0" y="0"/>
                <wp:positionH relativeFrom="column">
                  <wp:posOffset>259503</wp:posOffset>
                </wp:positionH>
                <wp:positionV relativeFrom="paragraph">
                  <wp:posOffset>218863</wp:posOffset>
                </wp:positionV>
                <wp:extent cx="403860" cy="342900"/>
                <wp:effectExtent l="0" t="0" r="0" b="0"/>
                <wp:wrapSquare wrapText="bothSides"/>
                <wp:docPr id="4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AE022D" w14:textId="00F589FC" w:rsidR="005B5C5E" w:rsidRPr="00D24915" w:rsidRDefault="00E27C44" w:rsidP="005B5C5E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B1BCA" id="_x0000_s1092" type="#_x0000_t202" style="position:absolute;margin-left:20.45pt;margin-top:17.25pt;width:31.8pt;height:27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" filled="f" stroked="f">
                <v:textbox>
                  <w:txbxContent>
                    <w:p w14:paraId="50AE022D" w14:textId="00F589FC" w:rsidR="005B5C5E" w:rsidRPr="00D24915" w:rsidRDefault="00E27C44" w:rsidP="005B5C5E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5B695A1" w14:textId="5D09F8DD" w:rsidR="00E27C44" w:rsidRPr="00E27C44" w:rsidRDefault="001056B5" w:rsidP="00E27C44">
      <w:r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829248" behindDoc="0" locked="0" layoutInCell="1" allowOverlap="1" wp14:anchorId="4EC5289F" wp14:editId="15BA8314">
                <wp:simplePos x="0" y="0"/>
                <wp:positionH relativeFrom="column">
                  <wp:posOffset>8076565</wp:posOffset>
                </wp:positionH>
                <wp:positionV relativeFrom="paragraph">
                  <wp:posOffset>205105</wp:posOffset>
                </wp:positionV>
                <wp:extent cx="643255" cy="342900"/>
                <wp:effectExtent l="0" t="0" r="0" b="0"/>
                <wp:wrapSquare wrapText="bothSides"/>
                <wp:docPr id="221" name="Caixa de texto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066AF8" w14:textId="77777777" w:rsidR="001056B5" w:rsidRPr="00E52ABF" w:rsidRDefault="001056B5" w:rsidP="001056B5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5289F" id="Caixa de texto 221" o:spid="_x0000_s1093" type="#_x0000_t202" style="position:absolute;margin-left:635.95pt;margin-top:16.15pt;width:50.65pt;height:27pt;z-index:251829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" filled="f" stroked="f">
                <v:textbox>
                  <w:txbxContent>
                    <w:p w14:paraId="4A066AF8" w14:textId="77777777" w:rsidR="001056B5" w:rsidRPr="00E52ABF" w:rsidRDefault="001056B5" w:rsidP="001056B5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E3C76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98528" behindDoc="0" locked="0" layoutInCell="1" allowOverlap="1" wp14:anchorId="34B6F648" wp14:editId="2F43464C">
                <wp:simplePos x="0" y="0"/>
                <wp:positionH relativeFrom="column">
                  <wp:posOffset>5699125</wp:posOffset>
                </wp:positionH>
                <wp:positionV relativeFrom="paragraph">
                  <wp:posOffset>174625</wp:posOffset>
                </wp:positionV>
                <wp:extent cx="182880" cy="289560"/>
                <wp:effectExtent l="0" t="0" r="0" b="0"/>
                <wp:wrapSquare wrapText="bothSides"/>
                <wp:docPr id="20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C837E" w14:textId="4F6B7D5D" w:rsidR="009E3C76" w:rsidRPr="00D24915" w:rsidRDefault="009E3C76" w:rsidP="009E3C7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B6F648" id="_x0000_s1094" type="#_x0000_t202" style="position:absolute;margin-left:448.75pt;margin-top:13.75pt;width:14.4pt;height:22.8pt;z-index:251798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" filled="f" stroked="f">
                <v:textbox>
                  <w:txbxContent>
                    <w:p w14:paraId="23CC837E" w14:textId="4F6B7D5D" w:rsidR="009E3C76" w:rsidRPr="00D24915" w:rsidRDefault="009E3C76" w:rsidP="009E3C7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52ABF"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6FB264FD" wp14:editId="42EC95A5">
                <wp:simplePos x="0" y="0"/>
                <wp:positionH relativeFrom="column">
                  <wp:posOffset>3742267</wp:posOffset>
                </wp:positionH>
                <wp:positionV relativeFrom="paragraph">
                  <wp:posOffset>16086</wp:posOffset>
                </wp:positionV>
                <wp:extent cx="643255" cy="342900"/>
                <wp:effectExtent l="0" t="0" r="0" b="0"/>
                <wp:wrapSquare wrapText="bothSides"/>
                <wp:docPr id="21" name="Caixa de texto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D941EF" w14:textId="77777777" w:rsidR="00E52ABF" w:rsidRPr="00E52ABF" w:rsidRDefault="00E52ABF" w:rsidP="00E52ABF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E52ABF">
                              <w:rPr>
                                <w:b/>
                                <w:bCs/>
                                <w:sz w:val="16"/>
                                <w:szCs w:val="16"/>
                                <w:lang w:val="pt-PT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264FD" id="Caixa de texto 21" o:spid="_x0000_s1095" type="#_x0000_t202" style="position:absolute;margin-left:294.65pt;margin-top:1.25pt;width:50.65pt;height:27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" filled="f" stroked="f">
                <v:textbox>
                  <w:txbxContent>
                    <w:p w14:paraId="29D941EF" w14:textId="77777777" w:rsidR="00E52ABF" w:rsidRPr="00E52ABF" w:rsidRDefault="00E52ABF" w:rsidP="00E52ABF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</w:pPr>
                      <w:r w:rsidRPr="00E52ABF">
                        <w:rPr>
                          <w:b/>
                          <w:bCs/>
                          <w:sz w:val="16"/>
                          <w:szCs w:val="16"/>
                          <w:lang w:val="pt-PT"/>
                        </w:rPr>
                        <w:t>*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27C4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1BEBCF13" wp14:editId="0935B216">
                <wp:simplePos x="0" y="0"/>
                <wp:positionH relativeFrom="column">
                  <wp:posOffset>1332018</wp:posOffset>
                </wp:positionH>
                <wp:positionV relativeFrom="paragraph">
                  <wp:posOffset>210608</wp:posOffset>
                </wp:positionV>
                <wp:extent cx="403860" cy="297180"/>
                <wp:effectExtent l="0" t="0" r="0" b="0"/>
                <wp:wrapSquare wrapText="bothSides"/>
                <wp:docPr id="5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2971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170D1C" w14:textId="43B22A62" w:rsidR="001D1DD6" w:rsidRPr="00D24915" w:rsidRDefault="00E27C44" w:rsidP="001D1DD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BCF13" id="_x0000_s1096" type="#_x0000_t202" style="position:absolute;margin-left:104.9pt;margin-top:16.6pt;width:31.8pt;height:23.4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" filled="f" stroked="f">
                <v:textbox>
                  <w:txbxContent>
                    <w:p w14:paraId="5F170D1C" w14:textId="43B22A62" w:rsidR="001D1DD6" w:rsidRPr="00D24915" w:rsidRDefault="00E27C44" w:rsidP="001D1DD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17182B6" w14:textId="31649FB2" w:rsidR="00E27C44" w:rsidRPr="00E27C44" w:rsidRDefault="009E3C76" w:rsidP="00E27C44">
      <w:r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19008" behindDoc="0" locked="0" layoutInCell="1" allowOverlap="1" wp14:anchorId="1B17EF96" wp14:editId="6BFDB2FB">
                <wp:simplePos x="0" y="0"/>
                <wp:positionH relativeFrom="column">
                  <wp:posOffset>8526145</wp:posOffset>
                </wp:positionH>
                <wp:positionV relativeFrom="paragraph">
                  <wp:posOffset>224155</wp:posOffset>
                </wp:positionV>
                <wp:extent cx="182880" cy="289560"/>
                <wp:effectExtent l="0" t="0" r="0" b="0"/>
                <wp:wrapSquare wrapText="bothSides"/>
                <wp:docPr id="21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E6FD44" w14:textId="77777777" w:rsidR="009E3C76" w:rsidRPr="00D24915" w:rsidRDefault="009E3C76" w:rsidP="009E3C7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17EF96" id="_x0000_s1097" type="#_x0000_t202" style="position:absolute;margin-left:671.35pt;margin-top:17.65pt;width:14.4pt;height:22.8pt;z-index:251819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" filled="f" stroked="f">
                <v:textbox>
                  <w:txbxContent>
                    <w:p w14:paraId="48E6FD44" w14:textId="77777777" w:rsidR="009E3C76" w:rsidRPr="00D24915" w:rsidRDefault="009E3C76" w:rsidP="009E3C7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16960" behindDoc="0" locked="0" layoutInCell="1" allowOverlap="1" wp14:anchorId="1D07AB61" wp14:editId="7EC841D6">
                <wp:simplePos x="0" y="0"/>
                <wp:positionH relativeFrom="column">
                  <wp:posOffset>8305800</wp:posOffset>
                </wp:positionH>
                <wp:positionV relativeFrom="paragraph">
                  <wp:posOffset>71755</wp:posOffset>
                </wp:positionV>
                <wp:extent cx="182880" cy="289560"/>
                <wp:effectExtent l="0" t="0" r="0" b="0"/>
                <wp:wrapSquare wrapText="bothSides"/>
                <wp:docPr id="21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E02F94" w14:textId="77777777" w:rsidR="009E3C76" w:rsidRPr="00D24915" w:rsidRDefault="009E3C76" w:rsidP="009E3C7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07AB61" id="_x0000_s1098" type="#_x0000_t202" style="position:absolute;margin-left:654pt;margin-top:5.65pt;width:14.4pt;height:22.8pt;z-index:251816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" filled="f" stroked="f">
                <v:textbox>
                  <w:txbxContent>
                    <w:p w14:paraId="0EE02F94" w14:textId="77777777" w:rsidR="009E3C76" w:rsidRPr="00D24915" w:rsidRDefault="009E3C76" w:rsidP="009E3C7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14912" behindDoc="0" locked="0" layoutInCell="1" allowOverlap="1" wp14:anchorId="0E6C2C43" wp14:editId="6392BC48">
                <wp:simplePos x="0" y="0"/>
                <wp:positionH relativeFrom="column">
                  <wp:posOffset>8092440</wp:posOffset>
                </wp:positionH>
                <wp:positionV relativeFrom="paragraph">
                  <wp:posOffset>11430</wp:posOffset>
                </wp:positionV>
                <wp:extent cx="182880" cy="289560"/>
                <wp:effectExtent l="0" t="0" r="0" b="0"/>
                <wp:wrapSquare wrapText="bothSides"/>
                <wp:docPr id="21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451D9C" w14:textId="2DA78684" w:rsidR="009E3C76" w:rsidRPr="00D24915" w:rsidRDefault="009E3C76" w:rsidP="009E3C7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6C2C43" id="_x0000_s1099" type="#_x0000_t202" style="position:absolute;margin-left:637.2pt;margin-top:.9pt;width:14.4pt;height:22.8pt;z-index:251814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" filled="f" stroked="f">
                <v:textbox>
                  <w:txbxContent>
                    <w:p w14:paraId="54451D9C" w14:textId="2DA78684" w:rsidR="009E3C76" w:rsidRPr="00D24915" w:rsidRDefault="009E3C76" w:rsidP="009E3C7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96480" behindDoc="0" locked="0" layoutInCell="1" allowOverlap="1" wp14:anchorId="03DF536E" wp14:editId="0F4DF4A5">
                <wp:simplePos x="0" y="0"/>
                <wp:positionH relativeFrom="column">
                  <wp:posOffset>5494020</wp:posOffset>
                </wp:positionH>
                <wp:positionV relativeFrom="paragraph">
                  <wp:posOffset>189865</wp:posOffset>
                </wp:positionV>
                <wp:extent cx="182880" cy="289560"/>
                <wp:effectExtent l="0" t="0" r="0" b="0"/>
                <wp:wrapSquare wrapText="bothSides"/>
                <wp:docPr id="20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5EB167" w14:textId="77777777" w:rsidR="009E3C76" w:rsidRPr="00D24915" w:rsidRDefault="009E3C76" w:rsidP="009E3C7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F536E" id="_x0000_s1100" type="#_x0000_t202" style="position:absolute;margin-left:432.6pt;margin-top:14.95pt;width:14.4pt;height:22.8pt;z-index:251796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" filled="f" stroked="f">
                <v:textbox>
                  <w:txbxContent>
                    <w:p w14:paraId="1D5EB167" w14:textId="77777777" w:rsidR="009E3C76" w:rsidRPr="00D24915" w:rsidRDefault="009E3C76" w:rsidP="009E3C7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27C4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3056213B" wp14:editId="3CAF134A">
                <wp:simplePos x="0" y="0"/>
                <wp:positionH relativeFrom="column">
                  <wp:posOffset>4153786</wp:posOffset>
                </wp:positionH>
                <wp:positionV relativeFrom="paragraph">
                  <wp:posOffset>170180</wp:posOffset>
                </wp:positionV>
                <wp:extent cx="403860" cy="342900"/>
                <wp:effectExtent l="0" t="0" r="0" b="0"/>
                <wp:wrapSquare wrapText="bothSides"/>
                <wp:docPr id="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3783F" w14:textId="09E79285" w:rsidR="00E27C44" w:rsidRPr="00D24915" w:rsidRDefault="00F83130" w:rsidP="00E27C44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56213B" id="_x0000_s1101" type="#_x0000_t202" style="position:absolute;margin-left:327.05pt;margin-top:13.4pt;width:31.8pt;height:27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" filled="f" stroked="f">
                <v:textbox>
                  <w:txbxContent>
                    <w:p w14:paraId="3933783F" w14:textId="09E79285" w:rsidR="00E27C44" w:rsidRPr="00D24915" w:rsidRDefault="00F83130" w:rsidP="00E27C44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27C4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43E8E8EA" wp14:editId="2383E450">
                <wp:simplePos x="0" y="0"/>
                <wp:positionH relativeFrom="column">
                  <wp:posOffset>3884930</wp:posOffset>
                </wp:positionH>
                <wp:positionV relativeFrom="paragraph">
                  <wp:posOffset>137583</wp:posOffset>
                </wp:positionV>
                <wp:extent cx="397510" cy="289560"/>
                <wp:effectExtent l="0" t="0" r="0" b="0"/>
                <wp:wrapSquare wrapText="bothSides"/>
                <wp:docPr id="5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51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D24DB9" w14:textId="3D93C642" w:rsidR="001D1DD6" w:rsidRPr="00D24915" w:rsidRDefault="00E27C44" w:rsidP="001D1DD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proofErr w:type="gramStart"/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  <w:r w:rsidR="00E52ABF">
                              <w:rPr>
                                <w:sz w:val="16"/>
                                <w:szCs w:val="16"/>
                                <w:lang w:val="pt-PT"/>
                              </w:rPr>
                              <w:t>,</w:t>
                            </w: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b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E8E8EA" id="_x0000_s1102" type="#_x0000_t202" style="position:absolute;margin-left:305.9pt;margin-top:10.85pt;width:31.3pt;height:22.8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" filled="f" stroked="f">
                <v:textbox>
                  <w:txbxContent>
                    <w:p w14:paraId="1AD24DB9" w14:textId="3D93C642" w:rsidR="001D1DD6" w:rsidRPr="00D24915" w:rsidRDefault="00E27C44" w:rsidP="001D1DD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proofErr w:type="gramStart"/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  <w:r w:rsidR="00E52ABF">
                        <w:rPr>
                          <w:sz w:val="16"/>
                          <w:szCs w:val="16"/>
                          <w:lang w:val="pt-PT"/>
                        </w:rPr>
                        <w:t>,</w:t>
                      </w:r>
                      <w:r>
                        <w:rPr>
                          <w:sz w:val="16"/>
                          <w:szCs w:val="16"/>
                          <w:lang w:val="pt-PT"/>
                        </w:rPr>
                        <w:t>b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="00E27C4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744BE555" wp14:editId="15DA9028">
                <wp:simplePos x="0" y="0"/>
                <wp:positionH relativeFrom="column">
                  <wp:posOffset>3706072</wp:posOffset>
                </wp:positionH>
                <wp:positionV relativeFrom="paragraph">
                  <wp:posOffset>73872</wp:posOffset>
                </wp:positionV>
                <wp:extent cx="182880" cy="289560"/>
                <wp:effectExtent l="0" t="0" r="0" b="0"/>
                <wp:wrapSquare wrapText="bothSides"/>
                <wp:docPr id="5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E405FF" w14:textId="2BB2E54B" w:rsidR="001D1DD6" w:rsidRPr="00D24915" w:rsidRDefault="00E27C44" w:rsidP="001D1DD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4BE555" id="_x0000_s1103" type="#_x0000_t202" style="position:absolute;margin-left:291.8pt;margin-top:5.8pt;width:14.4pt;height:22.8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" filled="f" stroked="f">
                <v:textbox>
                  <w:txbxContent>
                    <w:p w14:paraId="5DE405FF" w14:textId="2BB2E54B" w:rsidR="001D1DD6" w:rsidRPr="00D24915" w:rsidRDefault="00E27C44" w:rsidP="001D1DD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27C44" w:rsidRPr="00D24915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6A77C6EF" wp14:editId="7CD8FFC1">
                <wp:simplePos x="0" y="0"/>
                <wp:positionH relativeFrom="column">
                  <wp:posOffset>1103207</wp:posOffset>
                </wp:positionH>
                <wp:positionV relativeFrom="paragraph">
                  <wp:posOffset>49742</wp:posOffset>
                </wp:positionV>
                <wp:extent cx="403860" cy="297180"/>
                <wp:effectExtent l="0" t="0" r="0" b="0"/>
                <wp:wrapSquare wrapText="bothSides"/>
                <wp:docPr id="4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2971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415BE" w14:textId="121D73C4" w:rsidR="001D1DD6" w:rsidRPr="00D24915" w:rsidRDefault="00E27C44" w:rsidP="001D1DD6">
                            <w:pPr>
                              <w:rPr>
                                <w:sz w:val="16"/>
                                <w:szCs w:val="16"/>
                                <w:lang w:val="pt-PT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t-PT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77C6EF" id="_x0000_s1104" type="#_x0000_t202" style="position:absolute;margin-left:86.85pt;margin-top:3.9pt;width:31.8pt;height:23.4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" filled="f" stroked="f">
                <v:textbox>
                  <w:txbxContent>
                    <w:p w14:paraId="1D1415BE" w14:textId="121D73C4" w:rsidR="001D1DD6" w:rsidRPr="00D24915" w:rsidRDefault="00E27C44" w:rsidP="001D1DD6">
                      <w:pPr>
                        <w:rPr>
                          <w:sz w:val="16"/>
                          <w:szCs w:val="16"/>
                          <w:lang w:val="pt-PT"/>
                        </w:rPr>
                      </w:pPr>
                      <w:r>
                        <w:rPr>
                          <w:sz w:val="16"/>
                          <w:szCs w:val="16"/>
                          <w:lang w:val="pt-PT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9F6DE6" w14:textId="34E4D682" w:rsidR="00E27C44" w:rsidRPr="00E27C44" w:rsidRDefault="00E27C44" w:rsidP="00E27C44"/>
    <w:p w14:paraId="4567BA4D" w14:textId="1FDB95F9" w:rsidR="00E27C44" w:rsidRPr="00E27C44" w:rsidRDefault="00E27C44" w:rsidP="00E27C44"/>
    <w:p w14:paraId="68A2B392" w14:textId="121AB2A6" w:rsidR="00E27C44" w:rsidRPr="00E27C44" w:rsidRDefault="00E27C44" w:rsidP="00E27C44"/>
    <w:p w14:paraId="7566D734" w14:textId="79B6FD0B" w:rsidR="00E27C44" w:rsidRPr="00E27C44" w:rsidRDefault="00E27C44" w:rsidP="00E27C44"/>
    <w:p w14:paraId="09F52728" w14:textId="4D7C082E" w:rsidR="00E27C44" w:rsidRPr="00E27C44" w:rsidRDefault="00E27C44" w:rsidP="00E27C44"/>
    <w:p w14:paraId="225BE6F1" w14:textId="1114692E" w:rsidR="00E27C44" w:rsidRPr="00E27C44" w:rsidRDefault="00E27C44" w:rsidP="00E27C44"/>
    <w:p w14:paraId="27EABF89" w14:textId="37C166F9" w:rsidR="00E27C44" w:rsidRPr="00E27C44" w:rsidRDefault="00E27C44" w:rsidP="00E27C44"/>
    <w:p w14:paraId="0FA4A160" w14:textId="68FCB9C5" w:rsidR="00E27C44" w:rsidRDefault="00E27C44" w:rsidP="00E27C44"/>
    <w:p w14:paraId="36E63A42" w14:textId="1685B1E1" w:rsidR="00E27C44" w:rsidRPr="00E27C44" w:rsidRDefault="00E27C44" w:rsidP="00CB442A">
      <w:pPr>
        <w:tabs>
          <w:tab w:val="left" w:pos="2073"/>
        </w:tabs>
        <w:jc w:val="both"/>
      </w:pPr>
      <w:r w:rsidRPr="001122A6">
        <w:rPr>
          <w:rFonts w:ascii="Times New Roman" w:hAnsi="Times New Roman" w:cs="Times New Roman"/>
        </w:rPr>
        <w:t>Values are means, with their standard errors represented by vertical bars.</w:t>
      </w:r>
      <w:r w:rsidRPr="001122A6">
        <w:t xml:space="preserve"> </w:t>
      </w:r>
      <w:r w:rsidRPr="00B07B1A">
        <w:rPr>
          <w:rFonts w:ascii="Times New Roman" w:hAnsi="Times New Roman" w:cs="Times New Roman"/>
        </w:rPr>
        <w:t xml:space="preserve">The comparison of mean scores of feeding practices </w:t>
      </w:r>
      <w:r w:rsidR="00A11C8B">
        <w:rPr>
          <w:rFonts w:ascii="Times New Roman" w:hAnsi="Times New Roman" w:cs="Times New Roman"/>
        </w:rPr>
        <w:t xml:space="preserve">across dissatisfactions with weight gain was </w:t>
      </w:r>
      <w:r w:rsidRPr="00B07B1A">
        <w:rPr>
          <w:rFonts w:ascii="Times New Roman" w:hAnsi="Times New Roman" w:cs="Times New Roman"/>
        </w:rPr>
        <w:t>performed using the ANOVA</w:t>
      </w:r>
      <w:r w:rsidR="00E52ABF">
        <w:rPr>
          <w:rFonts w:ascii="Times New Roman" w:hAnsi="Times New Roman" w:cs="Times New Roman"/>
        </w:rPr>
        <w:t xml:space="preserve"> (</w:t>
      </w:r>
      <w:r w:rsidR="00E52ABF" w:rsidRPr="00E52ABF">
        <w:rPr>
          <w:rFonts w:ascii="Times New Roman" w:hAnsi="Times New Roman" w:cs="Times New Roman"/>
        </w:rPr>
        <w:t>analysis of variance</w:t>
      </w:r>
      <w:r w:rsidR="00E52ABF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.  </w:t>
      </w:r>
      <w:r w:rsidRPr="00A778F5">
        <w:rPr>
          <w:rFonts w:ascii="Times New Roman" w:hAnsi="Times New Roman" w:cs="Times New Roman"/>
        </w:rPr>
        <w:t>F (2,3230)</w:t>
      </w:r>
      <w:r>
        <w:rPr>
          <w:rFonts w:ascii="Times New Roman" w:hAnsi="Times New Roman" w:cs="Times New Roman"/>
        </w:rPr>
        <w:t>.</w:t>
      </w:r>
      <w:r w:rsidR="00E52ABF">
        <w:rPr>
          <w:rFonts w:ascii="Times New Roman" w:hAnsi="Times New Roman" w:cs="Times New Roman"/>
        </w:rPr>
        <w:t xml:space="preserve"> </w:t>
      </w:r>
      <w:r w:rsidR="00E52ABF" w:rsidRPr="00F97121">
        <w:rPr>
          <w:rFonts w:ascii="Times New Roman" w:hAnsi="Times New Roman" w:cs="Times New Roman"/>
        </w:rPr>
        <w:t>*</w:t>
      </w:r>
      <w:r w:rsidR="00E52ABF">
        <w:rPr>
          <w:rFonts w:ascii="Times New Roman" w:hAnsi="Times New Roman" w:cs="Times New Roman"/>
        </w:rPr>
        <w:t xml:space="preserve"> P&gt; 0.0</w:t>
      </w:r>
      <w:r w:rsidR="00F83130">
        <w:rPr>
          <w:rFonts w:ascii="Times New Roman" w:hAnsi="Times New Roman" w:cs="Times New Roman"/>
        </w:rPr>
        <w:t>5</w:t>
      </w:r>
      <w:r w:rsidR="00E52ABF">
        <w:rPr>
          <w:rFonts w:ascii="Times New Roman" w:hAnsi="Times New Roman" w:cs="Times New Roman"/>
        </w:rPr>
        <w:t xml:space="preserve"> </w:t>
      </w:r>
      <w:r w:rsidR="00E52ABF" w:rsidRPr="00F97121">
        <w:rPr>
          <w:rFonts w:ascii="Times New Roman" w:hAnsi="Times New Roman" w:cs="Times New Roman"/>
        </w:rPr>
        <w:t>for overall differences</w:t>
      </w:r>
      <w:r w:rsidR="00E52AB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bookmarkStart w:id="2" w:name="_Hlk66787214"/>
      <w:r w:rsidR="00E52ABF" w:rsidRPr="00F97121">
        <w:rPr>
          <w:rFonts w:ascii="Times New Roman" w:hAnsi="Times New Roman" w:cs="Times New Roman"/>
        </w:rPr>
        <w:t>Values with different letters are significantly different</w:t>
      </w:r>
      <w:r w:rsidR="00F164FB">
        <w:rPr>
          <w:rFonts w:ascii="Times New Roman" w:hAnsi="Times New Roman" w:cs="Times New Roman"/>
        </w:rPr>
        <w:t xml:space="preserve"> from each other</w:t>
      </w:r>
      <w:r w:rsidR="00E52ABF" w:rsidRPr="00F97121">
        <w:rPr>
          <w:rFonts w:ascii="Times New Roman" w:hAnsi="Times New Roman" w:cs="Times New Roman"/>
        </w:rPr>
        <w:t xml:space="preserve"> (Bonferroni</w:t>
      </w:r>
      <w:r w:rsidR="00E52ABF">
        <w:rPr>
          <w:rFonts w:ascii="Times New Roman" w:hAnsi="Times New Roman" w:cs="Times New Roman"/>
        </w:rPr>
        <w:t>).</w:t>
      </w:r>
      <w:bookmarkEnd w:id="2"/>
    </w:p>
    <w:sectPr w:rsidR="00E27C44" w:rsidRPr="00E27C44" w:rsidSect="00103D82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F5BF7F" w14:textId="77777777" w:rsidR="00D63F04" w:rsidRDefault="00D63F04" w:rsidP="00103D82">
      <w:pPr>
        <w:spacing w:after="0" w:line="240" w:lineRule="auto"/>
      </w:pPr>
      <w:r>
        <w:separator/>
      </w:r>
    </w:p>
  </w:endnote>
  <w:endnote w:type="continuationSeparator" w:id="0">
    <w:p w14:paraId="339DE8E4" w14:textId="77777777" w:rsidR="00D63F04" w:rsidRDefault="00D63F04" w:rsidP="00103D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49290" w14:textId="77777777" w:rsidR="00CB442A" w:rsidRDefault="00CB442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21277681"/>
      <w:docPartObj>
        <w:docPartGallery w:val="Page Numbers (Bottom of Page)"/>
        <w:docPartUnique/>
      </w:docPartObj>
    </w:sdtPr>
    <w:sdtEndPr/>
    <w:sdtContent>
      <w:p w14:paraId="7E4684C8" w14:textId="0D890B60" w:rsidR="00CB442A" w:rsidRDefault="00CB442A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C535F" w:rsidRPr="00AC535F">
          <w:rPr>
            <w:noProof/>
            <w:lang w:val="pt-PT"/>
          </w:rPr>
          <w:t>3</w:t>
        </w:r>
        <w:r>
          <w:fldChar w:fldCharType="end"/>
        </w:r>
      </w:p>
    </w:sdtContent>
  </w:sdt>
  <w:p w14:paraId="3A9FD150" w14:textId="77777777" w:rsidR="00CB442A" w:rsidRDefault="00CB442A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930C4B" w14:textId="77777777" w:rsidR="00CB442A" w:rsidRDefault="00CB442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22EBA8" w14:textId="77777777" w:rsidR="00D63F04" w:rsidRDefault="00D63F04" w:rsidP="00103D82">
      <w:pPr>
        <w:spacing w:after="0" w:line="240" w:lineRule="auto"/>
      </w:pPr>
      <w:r>
        <w:separator/>
      </w:r>
    </w:p>
  </w:footnote>
  <w:footnote w:type="continuationSeparator" w:id="0">
    <w:p w14:paraId="6FF1A305" w14:textId="77777777" w:rsidR="00D63F04" w:rsidRDefault="00D63F04" w:rsidP="00103D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16B5D" w14:textId="77777777" w:rsidR="00CB442A" w:rsidRDefault="00CB442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453A2" w14:textId="032BEFC7" w:rsidR="00103D82" w:rsidRDefault="00103D82" w:rsidP="00103D82">
    <w:pPr>
      <w:shd w:val="clear" w:color="auto" w:fill="FFFFFF"/>
      <w:spacing w:before="100" w:beforeAutospacing="1" w:after="100" w:afterAutospacing="1" w:line="240" w:lineRule="auto"/>
      <w:textAlignment w:val="baseline"/>
      <w:outlineLvl w:val="3"/>
      <w:rPr>
        <w:rFonts w:ascii="Times New Roman" w:eastAsia="Times New Roman" w:hAnsi="Times New Roman" w:cs="Times New Roman"/>
        <w:b/>
        <w:bCs/>
        <w:sz w:val="32"/>
        <w:szCs w:val="32"/>
        <w:lang w:eastAsia="en-GB"/>
      </w:rPr>
    </w:pPr>
    <w:r>
      <w:rPr>
        <w:rFonts w:ascii="Times New Roman" w:eastAsia="Times New Roman" w:hAnsi="Times New Roman" w:cs="Times New Roman"/>
        <w:b/>
        <w:bCs/>
        <w:sz w:val="32"/>
        <w:szCs w:val="32"/>
        <w:lang w:eastAsia="en-GB"/>
      </w:rPr>
      <w:t>Supplementary material</w:t>
    </w:r>
  </w:p>
  <w:p w14:paraId="73E3492C" w14:textId="77777777" w:rsidR="00103D82" w:rsidRDefault="00103D82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FCEAB6" w14:textId="77777777" w:rsidR="00CB442A" w:rsidRDefault="00CB442A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DEzNzeyNLYwMDJQ0lEKTi0uzszPAykwrQUAPcv5LCwAAAA="/>
  </w:docVars>
  <w:rsids>
    <w:rsidRoot w:val="00103D82"/>
    <w:rsid w:val="00103D82"/>
    <w:rsid w:val="001056B5"/>
    <w:rsid w:val="001122A6"/>
    <w:rsid w:val="00166834"/>
    <w:rsid w:val="001D1DD6"/>
    <w:rsid w:val="0024054F"/>
    <w:rsid w:val="002A4131"/>
    <w:rsid w:val="002B4A06"/>
    <w:rsid w:val="00302AB4"/>
    <w:rsid w:val="003304AD"/>
    <w:rsid w:val="0039075F"/>
    <w:rsid w:val="00474450"/>
    <w:rsid w:val="005B2DFD"/>
    <w:rsid w:val="005B5C5E"/>
    <w:rsid w:val="005D4C22"/>
    <w:rsid w:val="006230D3"/>
    <w:rsid w:val="00771E8C"/>
    <w:rsid w:val="00835A8F"/>
    <w:rsid w:val="008826FC"/>
    <w:rsid w:val="00887BA4"/>
    <w:rsid w:val="009728CD"/>
    <w:rsid w:val="009E3C76"/>
    <w:rsid w:val="00A11C8B"/>
    <w:rsid w:val="00A778F5"/>
    <w:rsid w:val="00AC535F"/>
    <w:rsid w:val="00AC5410"/>
    <w:rsid w:val="00B07B1A"/>
    <w:rsid w:val="00BD27CE"/>
    <w:rsid w:val="00C26419"/>
    <w:rsid w:val="00C72559"/>
    <w:rsid w:val="00CB442A"/>
    <w:rsid w:val="00D24915"/>
    <w:rsid w:val="00D363A5"/>
    <w:rsid w:val="00D63F04"/>
    <w:rsid w:val="00E27C44"/>
    <w:rsid w:val="00E52ABF"/>
    <w:rsid w:val="00E9033A"/>
    <w:rsid w:val="00F164FB"/>
    <w:rsid w:val="00F83130"/>
    <w:rsid w:val="00F97121"/>
    <w:rsid w:val="00FC3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399514"/>
  <w15:chartTrackingRefBased/>
  <w15:docId w15:val="{D71D5BD2-ED37-486E-8826-9C4D32E9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uiPriority w:val="35"/>
    <w:unhideWhenUsed/>
    <w:qFormat/>
    <w:rsid w:val="00103D8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abealho">
    <w:name w:val="header"/>
    <w:basedOn w:val="Normal"/>
    <w:link w:val="CabealhoCarter"/>
    <w:uiPriority w:val="99"/>
    <w:unhideWhenUsed/>
    <w:rsid w:val="00103D8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03D82"/>
    <w:rPr>
      <w:lang w:val="en-GB"/>
    </w:rPr>
  </w:style>
  <w:style w:type="paragraph" w:styleId="Rodap">
    <w:name w:val="footer"/>
    <w:basedOn w:val="Normal"/>
    <w:link w:val="RodapCarter"/>
    <w:uiPriority w:val="99"/>
    <w:unhideWhenUsed/>
    <w:rsid w:val="00103D8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03D82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76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6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Costa</dc:creator>
  <cp:keywords/>
  <dc:description/>
  <cp:lastModifiedBy>Alexandra Costa</cp:lastModifiedBy>
  <cp:revision>11</cp:revision>
  <dcterms:created xsi:type="dcterms:W3CDTF">2021-03-15T20:44:00Z</dcterms:created>
  <dcterms:modified xsi:type="dcterms:W3CDTF">2021-03-24T10:25:00Z</dcterms:modified>
</cp:coreProperties>
</file>